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C1013" w14:textId="77777777" w:rsidR="00CB3277" w:rsidRDefault="00DF1F9F" w:rsidP="00DF1F9F">
      <w:pPr>
        <w:pStyle w:val="Heading1"/>
        <w:jc w:val="center"/>
      </w:pPr>
      <w:bookmarkStart w:id="0" w:name="_GoBack"/>
      <w:bookmarkEnd w:id="0"/>
      <w:r>
        <w:t>Toxic Leadership Definitions, Characteristics, and Behaviors</w:t>
      </w:r>
    </w:p>
    <w:p w14:paraId="03619015" w14:textId="77777777" w:rsidR="00DF1F9F" w:rsidRDefault="00DF1F9F" w:rsidP="00DF1F9F">
      <w:pPr>
        <w:pStyle w:val="Heading2"/>
      </w:pPr>
    </w:p>
    <w:p w14:paraId="50E12DAD" w14:textId="77777777" w:rsidR="00DF1F9F" w:rsidRDefault="00DF1F9F" w:rsidP="00DF1F9F">
      <w:pPr>
        <w:pStyle w:val="Heading2"/>
      </w:pPr>
      <w:r>
        <w:t>Summary of Theoretical Framework (Lipman-Blumen, 2005)</w:t>
      </w:r>
    </w:p>
    <w:p w14:paraId="69A21A97" w14:textId="77777777" w:rsidR="00DF1F9F" w:rsidRPr="00DF1F9F" w:rsidRDefault="00DF1F9F" w:rsidP="00DF1F9F">
      <w:pPr>
        <w:spacing w:after="0"/>
      </w:pPr>
    </w:p>
    <w:p w14:paraId="0AE2FD68" w14:textId="77777777" w:rsidR="00DF1F9F" w:rsidRPr="00DF1F9F" w:rsidRDefault="00DF1F9F" w:rsidP="00DF1F9F">
      <w:pPr>
        <w:spacing w:after="0"/>
      </w:pPr>
      <w:r w:rsidRPr="00DF1F9F">
        <w:rPr>
          <w:b/>
          <w:bCs/>
          <w:i/>
          <w:iCs/>
        </w:rPr>
        <w:t>Leaving followers and organizations worse than they found them</w:t>
      </w:r>
      <w:proofErr w:type="gramStart"/>
      <w:r>
        <w:rPr>
          <w:b/>
          <w:bCs/>
          <w:i/>
          <w:iCs/>
        </w:rPr>
        <w:t>…..</w:t>
      </w:r>
      <w:proofErr w:type="gramEnd"/>
      <w:r>
        <w:rPr>
          <w:b/>
          <w:bCs/>
          <w:i/>
          <w:iCs/>
        </w:rPr>
        <w:t>by</w:t>
      </w:r>
      <w:r w:rsidRPr="00DF1F9F">
        <w:rPr>
          <w:b/>
          <w:bCs/>
          <w:i/>
          <w:iCs/>
        </w:rPr>
        <w:t xml:space="preserve"> </w:t>
      </w:r>
    </w:p>
    <w:p w14:paraId="41203D7F" w14:textId="77777777" w:rsidR="00DF1F9F" w:rsidRPr="00DF1F9F" w:rsidRDefault="00DF1F9F" w:rsidP="00DF1F9F">
      <w:pPr>
        <w:numPr>
          <w:ilvl w:val="0"/>
          <w:numId w:val="1"/>
        </w:numPr>
        <w:spacing w:after="0"/>
      </w:pPr>
      <w:r w:rsidRPr="00DF1F9F">
        <w:t>Circumventing systems of justice/Undermining legal systems and authority</w:t>
      </w:r>
    </w:p>
    <w:p w14:paraId="0CE40C41" w14:textId="77777777" w:rsidR="00DF1F9F" w:rsidRPr="00DF1F9F" w:rsidRDefault="00DF1F9F" w:rsidP="00DF1F9F">
      <w:pPr>
        <w:numPr>
          <w:ilvl w:val="0"/>
          <w:numId w:val="1"/>
        </w:numPr>
        <w:spacing w:after="0"/>
      </w:pPr>
      <w:r w:rsidRPr="00DF1F9F">
        <w:t>Engaging in criminal/unethical activities or violating basic human rights</w:t>
      </w:r>
    </w:p>
    <w:p w14:paraId="23B6C84C" w14:textId="77777777" w:rsidR="00DF1F9F" w:rsidRPr="00DF1F9F" w:rsidRDefault="00DF1F9F" w:rsidP="00DF1F9F">
      <w:pPr>
        <w:numPr>
          <w:ilvl w:val="0"/>
          <w:numId w:val="1"/>
        </w:numPr>
        <w:spacing w:after="0"/>
      </w:pPr>
      <w:r w:rsidRPr="00DF1F9F">
        <w:t>Feeding followers false allusions to make them seem more powerful</w:t>
      </w:r>
    </w:p>
    <w:p w14:paraId="362EC54E" w14:textId="77777777" w:rsidR="00DF1F9F" w:rsidRPr="00DF1F9F" w:rsidRDefault="00DF1F9F" w:rsidP="00DF1F9F">
      <w:pPr>
        <w:numPr>
          <w:ilvl w:val="0"/>
          <w:numId w:val="1"/>
        </w:numPr>
        <w:spacing w:after="0"/>
      </w:pPr>
      <w:r w:rsidRPr="00DF1F9F">
        <w:t>Lying to mislead followers</w:t>
      </w:r>
    </w:p>
    <w:p w14:paraId="3B5415EE" w14:textId="77777777" w:rsidR="00DF1F9F" w:rsidRPr="00DF1F9F" w:rsidRDefault="00DF1F9F" w:rsidP="00DF1F9F">
      <w:pPr>
        <w:numPr>
          <w:ilvl w:val="0"/>
          <w:numId w:val="1"/>
        </w:numPr>
        <w:spacing w:after="0"/>
      </w:pPr>
      <w:r w:rsidRPr="00DF1F9F">
        <w:t>Pitting others against each other (inciting them to treat others poorly)</w:t>
      </w:r>
    </w:p>
    <w:p w14:paraId="23DA2813" w14:textId="77777777" w:rsidR="00DF1F9F" w:rsidRPr="00DF1F9F" w:rsidRDefault="00DF1F9F" w:rsidP="00DF1F9F">
      <w:pPr>
        <w:numPr>
          <w:ilvl w:val="0"/>
          <w:numId w:val="1"/>
        </w:numPr>
        <w:spacing w:after="0"/>
      </w:pPr>
      <w:r w:rsidRPr="00DF1F9F">
        <w:t>Using followers’ fears to incite action</w:t>
      </w:r>
    </w:p>
    <w:p w14:paraId="034027DD" w14:textId="77777777" w:rsidR="00DF1F9F" w:rsidRPr="00DF1F9F" w:rsidRDefault="00DF1F9F" w:rsidP="00DF1F9F">
      <w:pPr>
        <w:numPr>
          <w:ilvl w:val="0"/>
          <w:numId w:val="1"/>
        </w:numPr>
        <w:spacing w:after="0"/>
      </w:pPr>
      <w:r w:rsidRPr="00DF1F9F">
        <w:t>Identifying and using scapegoats</w:t>
      </w:r>
    </w:p>
    <w:p w14:paraId="4F45FD49" w14:textId="77777777" w:rsidR="00DF1F9F" w:rsidRPr="00DF1F9F" w:rsidRDefault="00DF1F9F" w:rsidP="00DF1F9F">
      <w:pPr>
        <w:numPr>
          <w:ilvl w:val="0"/>
          <w:numId w:val="1"/>
        </w:numPr>
        <w:spacing w:after="0"/>
      </w:pPr>
      <w:r w:rsidRPr="00DF1F9F">
        <w:t xml:space="preserve">Not allowing criticism of any kind (even constructive) </w:t>
      </w:r>
    </w:p>
    <w:p w14:paraId="4B12B59C" w14:textId="77777777" w:rsidR="00DF1F9F" w:rsidRPr="00DF1F9F" w:rsidRDefault="00DF1F9F" w:rsidP="00DF1F9F">
      <w:pPr>
        <w:numPr>
          <w:ilvl w:val="0"/>
          <w:numId w:val="1"/>
        </w:numPr>
        <w:spacing w:after="0"/>
      </w:pPr>
      <w:r w:rsidRPr="00DF1F9F">
        <w:t>Being incompetent—misdiagnosing problem or not addressing incompetence</w:t>
      </w:r>
    </w:p>
    <w:p w14:paraId="27CDF538" w14:textId="77777777" w:rsidR="00DF1F9F" w:rsidRDefault="00DF1F9F" w:rsidP="00DF1F9F">
      <w:pPr>
        <w:numPr>
          <w:ilvl w:val="0"/>
          <w:numId w:val="1"/>
        </w:numPr>
        <w:spacing w:after="0"/>
      </w:pPr>
      <w:r w:rsidRPr="00DF1F9F">
        <w:t>Failure to develop and mentor/teach other leaders</w:t>
      </w:r>
    </w:p>
    <w:p w14:paraId="23452D21" w14:textId="77777777" w:rsidR="00DF1F9F" w:rsidRDefault="00DF1F9F" w:rsidP="00DF1F9F">
      <w:pPr>
        <w:spacing w:after="0"/>
      </w:pPr>
    </w:p>
    <w:p w14:paraId="2FE0FEEA" w14:textId="77777777" w:rsidR="00DF1F9F" w:rsidRPr="00DF1F9F" w:rsidRDefault="00DF1F9F" w:rsidP="00DF1F9F">
      <w:pPr>
        <w:spacing w:after="0"/>
      </w:pPr>
    </w:p>
    <w:p w14:paraId="65A02C20" w14:textId="77777777" w:rsidR="00DF1F9F" w:rsidRDefault="00DF1F9F" w:rsidP="00DF1F9F">
      <w:pPr>
        <w:pStyle w:val="Heading2"/>
      </w:pPr>
      <w:r>
        <w:t>Overview of Toxic Leadership Scale (Schmidt, 2008)</w:t>
      </w:r>
    </w:p>
    <w:p w14:paraId="4CC9AEA7" w14:textId="77777777" w:rsidR="00DF1F9F" w:rsidRDefault="00DF1F9F" w:rsidP="00DF1F9F"/>
    <w:p w14:paraId="703E0D23" w14:textId="77777777" w:rsidR="00DF1F9F" w:rsidRDefault="00DF1F9F" w:rsidP="00DF1F9F">
      <w:r w:rsidRPr="00DF1F9F">
        <w:rPr>
          <w:noProof/>
        </w:rPr>
        <w:drawing>
          <wp:inline distT="0" distB="0" distL="0" distR="0" wp14:anchorId="4C081DE6" wp14:editId="6E6FD812">
            <wp:extent cx="5943600" cy="2367915"/>
            <wp:effectExtent l="0" t="38100" r="5715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3A51433C-E0CF-4EF6-BE3A-95EAC6C080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74733899" w14:textId="77777777" w:rsidR="006236A2" w:rsidRDefault="006236A2" w:rsidP="00DF1F9F"/>
    <w:p w14:paraId="49CE7EB0" w14:textId="3E53A8F7" w:rsidR="00DF1F9F" w:rsidRDefault="006236A2" w:rsidP="006236A2">
      <w:pPr>
        <w:pStyle w:val="Heading3"/>
      </w:pPr>
      <w:r>
        <w:t xml:space="preserve">References </w:t>
      </w:r>
    </w:p>
    <w:p w14:paraId="11DEF2AB" w14:textId="0B1BB2F1" w:rsidR="00DF1F9F" w:rsidRDefault="00DF1F9F" w:rsidP="00DF1F9F">
      <w:r w:rsidRPr="00DF1F9F">
        <w:t>Lipman-Blumen, J. (2005a). </w:t>
      </w:r>
      <w:r w:rsidRPr="00DF1F9F">
        <w:rPr>
          <w:i/>
          <w:iCs/>
        </w:rPr>
        <w:t>The allure of toxic leaders</w:t>
      </w:r>
      <w:r w:rsidRPr="00DF1F9F">
        <w:t>. University Press.</w:t>
      </w:r>
    </w:p>
    <w:p w14:paraId="31103D99" w14:textId="40AC7D9D" w:rsidR="00DF1F9F" w:rsidRPr="00DF1F9F" w:rsidRDefault="00DF1F9F" w:rsidP="00DF1F9F">
      <w:pPr>
        <w:ind w:left="720" w:hanging="720"/>
      </w:pPr>
      <w:r w:rsidRPr="00DF1F9F">
        <w:t>Schmidt, Andrew Alexander. (2008). </w:t>
      </w:r>
      <w:r w:rsidRPr="00303382">
        <w:rPr>
          <w:i/>
          <w:iCs/>
        </w:rPr>
        <w:t>Development and Validation of the Toxic Leadership Scale. </w:t>
      </w:r>
      <w:r w:rsidRPr="00DF1F9F">
        <w:t>(University of Maryland, College Park). https://drum.lib.umd. edu/bitstream/handle/1903/8176/umi-umd-5358.pdf?sequence=1&amp;isAllowed=y</w:t>
      </w:r>
    </w:p>
    <w:p w14:paraId="5717E841" w14:textId="77777777" w:rsidR="00DF1F9F" w:rsidRPr="00DF1F9F" w:rsidRDefault="00DF1F9F" w:rsidP="00DF1F9F"/>
    <w:sectPr w:rsidR="00DF1F9F" w:rsidRPr="00DF1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8B76C9"/>
    <w:multiLevelType w:val="hybridMultilevel"/>
    <w:tmpl w:val="9D843818"/>
    <w:lvl w:ilvl="0" w:tplc="3FCABC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0AC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A251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AC4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8896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5207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066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4CC6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9A46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DewNLc0NTU2NrNQ0lEKTi0uzszPAykwqgUA4CSBkiwAAAA="/>
  </w:docVars>
  <w:rsids>
    <w:rsidRoot w:val="00DF1F9F"/>
    <w:rsid w:val="002D102F"/>
    <w:rsid w:val="00303382"/>
    <w:rsid w:val="006236A2"/>
    <w:rsid w:val="00C5704B"/>
    <w:rsid w:val="00CB3277"/>
    <w:rsid w:val="00DF1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69FB4"/>
  <w15:chartTrackingRefBased/>
  <w15:docId w15:val="{27C0981A-28BC-4A6F-A192-47E347951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1F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1F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36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1F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F9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F1F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F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36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1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7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16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22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94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345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96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205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539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2898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3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07/relationships/diagramDrawing" Target="diagrams/drawing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Colors" Target="diagrams/colors1.xml"/><Relationship Id="rId5" Type="http://schemas.openxmlformats.org/officeDocument/2006/relationships/styles" Target="styles.xml"/><Relationship Id="rId10" Type="http://schemas.openxmlformats.org/officeDocument/2006/relationships/diagramQuickStyle" Target="diagrams/quickStyle1.xml"/><Relationship Id="rId4" Type="http://schemas.openxmlformats.org/officeDocument/2006/relationships/numbering" Target="numbering.xml"/><Relationship Id="rId9" Type="http://schemas.openxmlformats.org/officeDocument/2006/relationships/diagramLayout" Target="diagrams/layout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B5D32E0-10DD-4173-B96F-594B84E57454}" type="doc">
      <dgm:prSet loTypeId="urn:microsoft.com/office/officeart/2005/8/layout/h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33EB1EE-B9C3-4C4E-AAF9-3E238DCE7CD0}">
      <dgm:prSet phldrT="[Text]"/>
      <dgm:spPr/>
      <dgm:t>
        <a:bodyPr/>
        <a:lstStyle/>
        <a:p>
          <a:r>
            <a:rPr lang="en-US" dirty="0"/>
            <a:t>Abusive Leadership</a:t>
          </a:r>
        </a:p>
      </dgm:t>
    </dgm:pt>
    <dgm:pt modelId="{DD48655B-0F4C-4007-BB8E-AABBF798FC4F}" type="parTrans" cxnId="{1F86ADAE-E977-4995-AEF3-9A753734C209}">
      <dgm:prSet/>
      <dgm:spPr/>
      <dgm:t>
        <a:bodyPr/>
        <a:lstStyle/>
        <a:p>
          <a:endParaRPr lang="en-US"/>
        </a:p>
      </dgm:t>
    </dgm:pt>
    <dgm:pt modelId="{261A1EC0-DD76-4344-974D-38B261BA3311}" type="sibTrans" cxnId="{1F86ADAE-E977-4995-AEF3-9A753734C209}">
      <dgm:prSet/>
      <dgm:spPr/>
      <dgm:t>
        <a:bodyPr/>
        <a:lstStyle/>
        <a:p>
          <a:endParaRPr lang="en-US"/>
        </a:p>
      </dgm:t>
    </dgm:pt>
    <dgm:pt modelId="{AA7A7B9E-94C9-4243-8D0E-3DC7E35585BE}">
      <dgm:prSet phldrT="[Text]"/>
      <dgm:spPr/>
      <dgm:t>
        <a:bodyPr/>
        <a:lstStyle/>
        <a:p>
          <a:r>
            <a:rPr lang="en-US" dirty="0"/>
            <a:t>Ridicules</a:t>
          </a:r>
        </a:p>
      </dgm:t>
    </dgm:pt>
    <dgm:pt modelId="{B2062A1B-8295-42E3-BF12-708D22C92F4F}" type="parTrans" cxnId="{AF25C82E-C158-4380-AF1A-1C30252DC10D}">
      <dgm:prSet/>
      <dgm:spPr/>
      <dgm:t>
        <a:bodyPr/>
        <a:lstStyle/>
        <a:p>
          <a:endParaRPr lang="en-US"/>
        </a:p>
      </dgm:t>
    </dgm:pt>
    <dgm:pt modelId="{88D32FC8-B0FD-4831-9A21-C6977CE70BFD}" type="sibTrans" cxnId="{AF25C82E-C158-4380-AF1A-1C30252DC10D}">
      <dgm:prSet/>
      <dgm:spPr/>
      <dgm:t>
        <a:bodyPr/>
        <a:lstStyle/>
        <a:p>
          <a:endParaRPr lang="en-US"/>
        </a:p>
      </dgm:t>
    </dgm:pt>
    <dgm:pt modelId="{594C6C14-2F25-42A2-84B8-B1C7E4F9E6B5}">
      <dgm:prSet phldrT="[Text]"/>
      <dgm:spPr/>
      <dgm:t>
        <a:bodyPr/>
        <a:lstStyle/>
        <a:p>
          <a:r>
            <a:rPr lang="en-US" dirty="0"/>
            <a:t>Self-Promotion</a:t>
          </a:r>
        </a:p>
      </dgm:t>
    </dgm:pt>
    <dgm:pt modelId="{E5C2CDBD-53D5-4313-9C2E-B70DADA12C4D}" type="parTrans" cxnId="{090F2E5C-D3EC-4085-9D1D-3F038B86B7C1}">
      <dgm:prSet/>
      <dgm:spPr/>
      <dgm:t>
        <a:bodyPr/>
        <a:lstStyle/>
        <a:p>
          <a:endParaRPr lang="en-US"/>
        </a:p>
      </dgm:t>
    </dgm:pt>
    <dgm:pt modelId="{EA4E7CF3-57CF-4167-8067-4F9AE2096F86}" type="sibTrans" cxnId="{090F2E5C-D3EC-4085-9D1D-3F038B86B7C1}">
      <dgm:prSet/>
      <dgm:spPr/>
      <dgm:t>
        <a:bodyPr/>
        <a:lstStyle/>
        <a:p>
          <a:endParaRPr lang="en-US"/>
        </a:p>
      </dgm:t>
    </dgm:pt>
    <dgm:pt modelId="{6E8E255E-CCBF-4450-A827-D004C670E7D8}">
      <dgm:prSet phldrT="[Text]"/>
      <dgm:spPr/>
      <dgm:t>
        <a:bodyPr/>
        <a:lstStyle/>
        <a:p>
          <a:r>
            <a:rPr lang="en-US" dirty="0"/>
            <a:t>Denies responsibility for mistakes</a:t>
          </a:r>
        </a:p>
      </dgm:t>
    </dgm:pt>
    <dgm:pt modelId="{5297A54F-53B2-44B7-AB75-246038B0F838}" type="parTrans" cxnId="{68B1A431-797C-47AC-9B7D-744BBB1FDA80}">
      <dgm:prSet/>
      <dgm:spPr/>
      <dgm:t>
        <a:bodyPr/>
        <a:lstStyle/>
        <a:p>
          <a:endParaRPr lang="en-US"/>
        </a:p>
      </dgm:t>
    </dgm:pt>
    <dgm:pt modelId="{35D32004-B1EE-48F3-8EE5-380762EAE6E2}" type="sibTrans" cxnId="{68B1A431-797C-47AC-9B7D-744BBB1FDA80}">
      <dgm:prSet/>
      <dgm:spPr/>
      <dgm:t>
        <a:bodyPr/>
        <a:lstStyle/>
        <a:p>
          <a:endParaRPr lang="en-US"/>
        </a:p>
      </dgm:t>
    </dgm:pt>
    <dgm:pt modelId="{713D998F-F407-4FAE-9B98-F9A709EEB973}">
      <dgm:prSet phldrT="[Text]"/>
      <dgm:spPr/>
      <dgm:t>
        <a:bodyPr/>
        <a:lstStyle/>
        <a:p>
          <a:r>
            <a:rPr lang="en-US" dirty="0"/>
            <a:t>Unpredictability</a:t>
          </a:r>
        </a:p>
      </dgm:t>
    </dgm:pt>
    <dgm:pt modelId="{4C71545B-9AC5-4EBA-9AC9-8D22ABE52C80}" type="parTrans" cxnId="{F1D1F454-3078-4EC6-BDAE-653B732C1926}">
      <dgm:prSet/>
      <dgm:spPr/>
      <dgm:t>
        <a:bodyPr/>
        <a:lstStyle/>
        <a:p>
          <a:endParaRPr lang="en-US"/>
        </a:p>
      </dgm:t>
    </dgm:pt>
    <dgm:pt modelId="{2872AF55-7DB1-4A2E-A2D6-4C8860B35E50}" type="sibTrans" cxnId="{F1D1F454-3078-4EC6-BDAE-653B732C1926}">
      <dgm:prSet/>
      <dgm:spPr/>
      <dgm:t>
        <a:bodyPr/>
        <a:lstStyle/>
        <a:p>
          <a:endParaRPr lang="en-US"/>
        </a:p>
      </dgm:t>
    </dgm:pt>
    <dgm:pt modelId="{0E552358-F072-4DCD-BB40-88D7B8B859DA}">
      <dgm:prSet phldrT="[Text]"/>
      <dgm:spPr/>
      <dgm:t>
        <a:bodyPr/>
        <a:lstStyle/>
        <a:p>
          <a:r>
            <a:rPr lang="en-US" dirty="0"/>
            <a:t>Explosive outbursts</a:t>
          </a:r>
        </a:p>
      </dgm:t>
    </dgm:pt>
    <dgm:pt modelId="{07225A30-4E69-46C5-B442-826F91AB1456}" type="parTrans" cxnId="{DE1D9167-B637-4082-8312-B85DF337365D}">
      <dgm:prSet/>
      <dgm:spPr/>
      <dgm:t>
        <a:bodyPr/>
        <a:lstStyle/>
        <a:p>
          <a:endParaRPr lang="en-US"/>
        </a:p>
      </dgm:t>
    </dgm:pt>
    <dgm:pt modelId="{5479F894-3FDA-458E-9EBB-6DA1B1C7545C}" type="sibTrans" cxnId="{DE1D9167-B637-4082-8312-B85DF337365D}">
      <dgm:prSet/>
      <dgm:spPr/>
      <dgm:t>
        <a:bodyPr/>
        <a:lstStyle/>
        <a:p>
          <a:endParaRPr lang="en-US"/>
        </a:p>
      </dgm:t>
    </dgm:pt>
    <dgm:pt modelId="{09B05E21-63B5-4A51-A052-5F7532CDC7E9}">
      <dgm:prSet phldrT="[Text]"/>
      <dgm:spPr/>
      <dgm:t>
        <a:bodyPr/>
        <a:lstStyle/>
        <a:p>
          <a:r>
            <a:rPr lang="en-US" dirty="0"/>
            <a:t>Expresses anger for unknown reasons</a:t>
          </a:r>
        </a:p>
      </dgm:t>
    </dgm:pt>
    <dgm:pt modelId="{E8E89C02-214C-4F6C-9904-FD8C536AEBF5}" type="parTrans" cxnId="{D3B6C7EA-6D99-41A5-A49E-61D2341C6D8D}">
      <dgm:prSet/>
      <dgm:spPr/>
      <dgm:t>
        <a:bodyPr/>
        <a:lstStyle/>
        <a:p>
          <a:endParaRPr lang="en-US"/>
        </a:p>
      </dgm:t>
    </dgm:pt>
    <dgm:pt modelId="{709CB1FF-5F06-4D28-959E-4C8F9685FEF9}" type="sibTrans" cxnId="{D3B6C7EA-6D99-41A5-A49E-61D2341C6D8D}">
      <dgm:prSet/>
      <dgm:spPr/>
      <dgm:t>
        <a:bodyPr/>
        <a:lstStyle/>
        <a:p>
          <a:endParaRPr lang="en-US"/>
        </a:p>
      </dgm:t>
    </dgm:pt>
    <dgm:pt modelId="{2D6515F9-A44C-4C01-92D2-03C30DC9FA78}">
      <dgm:prSet phldrT="[Text]"/>
      <dgm:spPr/>
      <dgm:t>
        <a:bodyPr/>
        <a:lstStyle/>
        <a:p>
          <a:r>
            <a:rPr lang="en-US" dirty="0"/>
            <a:t>Authoritarian Leadership</a:t>
          </a:r>
        </a:p>
      </dgm:t>
    </dgm:pt>
    <dgm:pt modelId="{09EA646B-A97E-448A-B8E2-38173A6829DD}" type="parTrans" cxnId="{DBAFB2AF-271E-4A14-A054-5F826F11BDB8}">
      <dgm:prSet/>
      <dgm:spPr/>
      <dgm:t>
        <a:bodyPr/>
        <a:lstStyle/>
        <a:p>
          <a:endParaRPr lang="en-US"/>
        </a:p>
      </dgm:t>
    </dgm:pt>
    <dgm:pt modelId="{C65A1B0A-ED85-48A1-AB02-C20F630E30E9}" type="sibTrans" cxnId="{DBAFB2AF-271E-4A14-A054-5F826F11BDB8}">
      <dgm:prSet/>
      <dgm:spPr/>
      <dgm:t>
        <a:bodyPr/>
        <a:lstStyle/>
        <a:p>
          <a:endParaRPr lang="en-US"/>
        </a:p>
      </dgm:t>
    </dgm:pt>
    <dgm:pt modelId="{D5377BA7-7B12-48EF-9CF1-11AD2175A2D7}">
      <dgm:prSet phldrT="[Text]"/>
      <dgm:spPr/>
      <dgm:t>
        <a:bodyPr/>
        <a:lstStyle/>
        <a:p>
          <a:r>
            <a:rPr lang="en-US" dirty="0"/>
            <a:t>Narcissism</a:t>
          </a:r>
        </a:p>
      </dgm:t>
    </dgm:pt>
    <dgm:pt modelId="{713A91F5-EECE-47AC-BDB8-2F8373471D0A}" type="parTrans" cxnId="{CEF6787A-40DB-4880-ACA3-AAB6A228A6EB}">
      <dgm:prSet/>
      <dgm:spPr/>
      <dgm:t>
        <a:bodyPr/>
        <a:lstStyle/>
        <a:p>
          <a:endParaRPr lang="en-US"/>
        </a:p>
      </dgm:t>
    </dgm:pt>
    <dgm:pt modelId="{B9B858B3-D61C-435E-A029-C811F4116FFF}" type="sibTrans" cxnId="{CEF6787A-40DB-4880-ACA3-AAB6A228A6EB}">
      <dgm:prSet/>
      <dgm:spPr/>
      <dgm:t>
        <a:bodyPr/>
        <a:lstStyle/>
        <a:p>
          <a:endParaRPr lang="en-US"/>
        </a:p>
      </dgm:t>
    </dgm:pt>
    <dgm:pt modelId="{71689A30-91FE-4898-8DC8-04C8250C66A8}">
      <dgm:prSet phldrT="[Text]"/>
      <dgm:spPr/>
      <dgm:t>
        <a:bodyPr/>
        <a:lstStyle/>
        <a:p>
          <a:r>
            <a:rPr lang="en-US" dirty="0"/>
            <a:t>Belittles</a:t>
          </a:r>
        </a:p>
      </dgm:t>
    </dgm:pt>
    <dgm:pt modelId="{29F139AE-2068-4C6F-9C37-5F7348542E74}" type="parTrans" cxnId="{38AB0E4E-60A0-4C4D-BE81-A22D3CDBFEAE}">
      <dgm:prSet/>
      <dgm:spPr/>
      <dgm:t>
        <a:bodyPr/>
        <a:lstStyle/>
        <a:p>
          <a:endParaRPr lang="en-US"/>
        </a:p>
      </dgm:t>
    </dgm:pt>
    <dgm:pt modelId="{9955395A-151D-4795-A94F-660B8C19E06E}" type="sibTrans" cxnId="{38AB0E4E-60A0-4C4D-BE81-A22D3CDBFEAE}">
      <dgm:prSet/>
      <dgm:spPr/>
      <dgm:t>
        <a:bodyPr/>
        <a:lstStyle/>
        <a:p>
          <a:endParaRPr lang="en-US"/>
        </a:p>
      </dgm:t>
    </dgm:pt>
    <dgm:pt modelId="{421BE36F-BD01-45D4-AD6E-123EB920DD1B}">
      <dgm:prSet phldrT="[Text]"/>
      <dgm:spPr/>
      <dgm:t>
        <a:bodyPr/>
        <a:lstStyle/>
        <a:p>
          <a:r>
            <a:rPr lang="en-US" dirty="0"/>
            <a:t>Reminds of past failures</a:t>
          </a:r>
        </a:p>
      </dgm:t>
    </dgm:pt>
    <dgm:pt modelId="{B9CAAC81-67E0-4790-B49F-FC2E0B223A9E}" type="parTrans" cxnId="{62DE1FFB-F9A1-49A6-B31A-F2051352A0EB}">
      <dgm:prSet/>
      <dgm:spPr/>
      <dgm:t>
        <a:bodyPr/>
        <a:lstStyle/>
        <a:p>
          <a:endParaRPr lang="en-US"/>
        </a:p>
      </dgm:t>
    </dgm:pt>
    <dgm:pt modelId="{846E0BE9-6162-4A9E-BE9C-13535F08FFD5}" type="sibTrans" cxnId="{62DE1FFB-F9A1-49A6-B31A-F2051352A0EB}">
      <dgm:prSet/>
      <dgm:spPr/>
      <dgm:t>
        <a:bodyPr/>
        <a:lstStyle/>
        <a:p>
          <a:endParaRPr lang="en-US"/>
        </a:p>
      </dgm:t>
    </dgm:pt>
    <dgm:pt modelId="{D7ECA807-DF07-4EA6-B5D5-55772643F4DE}">
      <dgm:prSet phldrT="[Text]"/>
      <dgm:spPr/>
      <dgm:t>
        <a:bodyPr/>
        <a:lstStyle/>
        <a:p>
          <a:r>
            <a:rPr lang="en-US" dirty="0"/>
            <a:t>Holds people accountable for things outside of job</a:t>
          </a:r>
        </a:p>
      </dgm:t>
    </dgm:pt>
    <dgm:pt modelId="{5B1A0028-C20A-4F2E-9F74-E8209CD5CEF1}" type="parTrans" cxnId="{EA8BD710-55BA-4380-9423-C0114A8B20B8}">
      <dgm:prSet/>
      <dgm:spPr/>
      <dgm:t>
        <a:bodyPr/>
        <a:lstStyle/>
        <a:p>
          <a:endParaRPr lang="en-US"/>
        </a:p>
      </dgm:t>
    </dgm:pt>
    <dgm:pt modelId="{7081D8F2-9E2C-400A-84A1-F5491EDA632F}" type="sibTrans" cxnId="{EA8BD710-55BA-4380-9423-C0114A8B20B8}">
      <dgm:prSet/>
      <dgm:spPr/>
      <dgm:t>
        <a:bodyPr/>
        <a:lstStyle/>
        <a:p>
          <a:endParaRPr lang="en-US"/>
        </a:p>
      </dgm:t>
    </dgm:pt>
    <dgm:pt modelId="{73C045B8-6BB9-478A-9279-EDB3EC0F3A6E}">
      <dgm:prSet phldrT="[Text]"/>
      <dgm:spPr/>
      <dgm:t>
        <a:bodyPr/>
        <a:lstStyle/>
        <a:p>
          <a:r>
            <a:rPr lang="en-US" dirty="0"/>
            <a:t>Not considerate of life outside of work</a:t>
          </a:r>
        </a:p>
      </dgm:t>
    </dgm:pt>
    <dgm:pt modelId="{E77980B7-0CE5-4D2C-AC72-002D9733417D}" type="parTrans" cxnId="{742B0E83-0B64-422B-A44D-79C24F4601C3}">
      <dgm:prSet/>
      <dgm:spPr/>
      <dgm:t>
        <a:bodyPr/>
        <a:lstStyle/>
        <a:p>
          <a:endParaRPr lang="en-US"/>
        </a:p>
      </dgm:t>
    </dgm:pt>
    <dgm:pt modelId="{EE98CB0C-6B4A-4EE9-BCE3-94677C185D82}" type="sibTrans" cxnId="{742B0E83-0B64-422B-A44D-79C24F4601C3}">
      <dgm:prSet/>
      <dgm:spPr/>
      <dgm:t>
        <a:bodyPr/>
        <a:lstStyle/>
        <a:p>
          <a:endParaRPr lang="en-US"/>
        </a:p>
      </dgm:t>
    </dgm:pt>
    <dgm:pt modelId="{06A42C3F-7F64-423D-A951-C1A50995DF8F}">
      <dgm:prSet/>
      <dgm:spPr/>
      <dgm:t>
        <a:bodyPr/>
        <a:lstStyle/>
        <a:p>
          <a:r>
            <a:rPr lang="en-US" dirty="0"/>
            <a:t>Controls how work is completed</a:t>
          </a:r>
        </a:p>
      </dgm:t>
    </dgm:pt>
    <dgm:pt modelId="{C228A076-F330-4441-967B-EBD3C7283D90}" type="parTrans" cxnId="{3B86F3DF-B87A-4534-8CC1-3C4E500EC66D}">
      <dgm:prSet/>
      <dgm:spPr/>
      <dgm:t>
        <a:bodyPr/>
        <a:lstStyle/>
        <a:p>
          <a:endParaRPr lang="en-US"/>
        </a:p>
      </dgm:t>
    </dgm:pt>
    <dgm:pt modelId="{5C6DA531-B81E-4C6C-A2DA-D28B4BAEE7C6}" type="sibTrans" cxnId="{3B86F3DF-B87A-4534-8CC1-3C4E500EC66D}">
      <dgm:prSet/>
      <dgm:spPr/>
      <dgm:t>
        <a:bodyPr/>
        <a:lstStyle/>
        <a:p>
          <a:endParaRPr lang="en-US"/>
        </a:p>
      </dgm:t>
    </dgm:pt>
    <dgm:pt modelId="{95A9BA15-D66B-4858-8614-B56962FC6770}">
      <dgm:prSet phldrT="[Text]"/>
      <dgm:spPr/>
      <dgm:t>
        <a:bodyPr/>
        <a:lstStyle/>
        <a:p>
          <a:r>
            <a:rPr lang="en-US" dirty="0"/>
            <a:t>Invades privacy</a:t>
          </a:r>
        </a:p>
      </dgm:t>
    </dgm:pt>
    <dgm:pt modelId="{AC09652D-33DE-467F-954F-C2FBB8AB6CE1}" type="parTrans" cxnId="{B7908D5B-B12F-45C2-80C0-982DEFD2DC3D}">
      <dgm:prSet/>
      <dgm:spPr/>
      <dgm:t>
        <a:bodyPr/>
        <a:lstStyle/>
        <a:p>
          <a:endParaRPr lang="en-US"/>
        </a:p>
      </dgm:t>
    </dgm:pt>
    <dgm:pt modelId="{9F6E5B1F-9DA1-44D4-B3AB-39E46B44CF0A}" type="sibTrans" cxnId="{B7908D5B-B12F-45C2-80C0-982DEFD2DC3D}">
      <dgm:prSet/>
      <dgm:spPr/>
      <dgm:t>
        <a:bodyPr/>
        <a:lstStyle/>
        <a:p>
          <a:endParaRPr lang="en-US"/>
        </a:p>
      </dgm:t>
    </dgm:pt>
    <dgm:pt modelId="{181B44CF-3B12-45ED-B09C-08C400D2505F}">
      <dgm:prSet phldrT="[Text]"/>
      <dgm:spPr/>
      <dgm:t>
        <a:bodyPr/>
        <a:lstStyle/>
        <a:p>
          <a:r>
            <a:rPr lang="en-US" dirty="0"/>
            <a:t>Inflexible (even in extenuating circumstances)</a:t>
          </a:r>
        </a:p>
      </dgm:t>
    </dgm:pt>
    <dgm:pt modelId="{B5D39F99-ACD3-4540-8AFB-2A3573FEDDFB}" type="parTrans" cxnId="{75041659-3377-4DA5-B7BD-C60618C08C6F}">
      <dgm:prSet/>
      <dgm:spPr/>
      <dgm:t>
        <a:bodyPr/>
        <a:lstStyle/>
        <a:p>
          <a:endParaRPr lang="en-US"/>
        </a:p>
      </dgm:t>
    </dgm:pt>
    <dgm:pt modelId="{F1175AC9-A66C-4904-BA1C-B397FC727BE2}" type="sibTrans" cxnId="{75041659-3377-4DA5-B7BD-C60618C08C6F}">
      <dgm:prSet/>
      <dgm:spPr/>
      <dgm:t>
        <a:bodyPr/>
        <a:lstStyle/>
        <a:p>
          <a:endParaRPr lang="en-US"/>
        </a:p>
      </dgm:t>
    </dgm:pt>
    <dgm:pt modelId="{B77AD501-272C-4D06-87F0-133B6167AAD1}">
      <dgm:prSet phldrT="[Text]"/>
      <dgm:spPr/>
      <dgm:t>
        <a:bodyPr/>
        <a:lstStyle/>
        <a:p>
          <a:r>
            <a:rPr lang="en-US" dirty="0"/>
            <a:t>Ignore new ideas or ideas that are not their own</a:t>
          </a:r>
        </a:p>
      </dgm:t>
    </dgm:pt>
    <dgm:pt modelId="{EE15B614-220C-4F95-8DA8-211CC23CC2FC}" type="parTrans" cxnId="{0967C334-8710-4E37-9689-5E756EA035DB}">
      <dgm:prSet/>
      <dgm:spPr/>
      <dgm:t>
        <a:bodyPr/>
        <a:lstStyle/>
        <a:p>
          <a:endParaRPr lang="en-US"/>
        </a:p>
      </dgm:t>
    </dgm:pt>
    <dgm:pt modelId="{45B2E2F4-767C-49A0-AF98-F2DE2890F5A0}" type="sibTrans" cxnId="{0967C334-8710-4E37-9689-5E756EA035DB}">
      <dgm:prSet/>
      <dgm:spPr/>
      <dgm:t>
        <a:bodyPr/>
        <a:lstStyle/>
        <a:p>
          <a:endParaRPr lang="en-US"/>
        </a:p>
      </dgm:t>
    </dgm:pt>
    <dgm:pt modelId="{5AE8E647-3765-44A9-A56E-0D2667506A4D}">
      <dgm:prSet/>
      <dgm:spPr/>
      <dgm:t>
        <a:bodyPr/>
        <a:lstStyle/>
        <a:p>
          <a:r>
            <a:rPr lang="en-US" dirty="0"/>
            <a:t>Sense of entitlement</a:t>
          </a:r>
        </a:p>
      </dgm:t>
    </dgm:pt>
    <dgm:pt modelId="{71313005-78A3-4372-B21F-D33615BBA192}" type="parTrans" cxnId="{26C1741F-1E4C-46AA-A59F-4EED19B874E3}">
      <dgm:prSet/>
      <dgm:spPr/>
      <dgm:t>
        <a:bodyPr/>
        <a:lstStyle/>
        <a:p>
          <a:endParaRPr lang="en-US"/>
        </a:p>
      </dgm:t>
    </dgm:pt>
    <dgm:pt modelId="{8E50C01E-D59F-4771-9BCC-925F41E27333}" type="sibTrans" cxnId="{26C1741F-1E4C-46AA-A59F-4EED19B874E3}">
      <dgm:prSet/>
      <dgm:spPr/>
      <dgm:t>
        <a:bodyPr/>
        <a:lstStyle/>
        <a:p>
          <a:endParaRPr lang="en-US"/>
        </a:p>
      </dgm:t>
    </dgm:pt>
    <dgm:pt modelId="{1F298919-3CDD-40EC-BA7E-3C063D2D40D6}">
      <dgm:prSet phldrT="[Text]"/>
      <dgm:spPr/>
      <dgm:t>
        <a:bodyPr/>
        <a:lstStyle/>
        <a:p>
          <a:r>
            <a:rPr lang="en-US" dirty="0"/>
            <a:t>Believes they are more capable</a:t>
          </a:r>
        </a:p>
      </dgm:t>
    </dgm:pt>
    <dgm:pt modelId="{91850B19-D7E9-48DE-A0B0-3C6CE56220E2}" type="parTrans" cxnId="{7347756D-B023-49B6-A3D6-F84189B1B7B0}">
      <dgm:prSet/>
      <dgm:spPr/>
      <dgm:t>
        <a:bodyPr/>
        <a:lstStyle/>
        <a:p>
          <a:endParaRPr lang="en-US"/>
        </a:p>
      </dgm:t>
    </dgm:pt>
    <dgm:pt modelId="{C5DE0CD3-AC14-4F13-90E0-43F0F0A4600F}" type="sibTrans" cxnId="{7347756D-B023-49B6-A3D6-F84189B1B7B0}">
      <dgm:prSet/>
      <dgm:spPr/>
      <dgm:t>
        <a:bodyPr/>
        <a:lstStyle/>
        <a:p>
          <a:endParaRPr lang="en-US"/>
        </a:p>
      </dgm:t>
    </dgm:pt>
    <dgm:pt modelId="{FD03ECB1-21F9-49E7-81EE-3AF5CAB0F2EC}">
      <dgm:prSet phldrT="[Text]"/>
      <dgm:spPr/>
      <dgm:t>
        <a:bodyPr/>
        <a:lstStyle/>
        <a:p>
          <a:r>
            <a:rPr lang="en-US" dirty="0"/>
            <a:t>Deserving of higher position</a:t>
          </a:r>
        </a:p>
      </dgm:t>
    </dgm:pt>
    <dgm:pt modelId="{5720F92A-AFDB-4A5F-B74C-47636A8FFC95}" type="parTrans" cxnId="{B67CA4B7-81DD-4C46-8020-8B1265AEA723}">
      <dgm:prSet/>
      <dgm:spPr/>
      <dgm:t>
        <a:bodyPr/>
        <a:lstStyle/>
        <a:p>
          <a:endParaRPr lang="en-US"/>
        </a:p>
      </dgm:t>
    </dgm:pt>
    <dgm:pt modelId="{4B030626-5227-4AAF-94CC-B008EC4B4155}" type="sibTrans" cxnId="{B67CA4B7-81DD-4C46-8020-8B1265AEA723}">
      <dgm:prSet/>
      <dgm:spPr/>
      <dgm:t>
        <a:bodyPr/>
        <a:lstStyle/>
        <a:p>
          <a:endParaRPr lang="en-US"/>
        </a:p>
      </dgm:t>
    </dgm:pt>
    <dgm:pt modelId="{BC377478-3E42-4923-B594-C659BE2C66F3}">
      <dgm:prSet phldrT="[Text]"/>
      <dgm:spPr/>
      <dgm:t>
        <a:bodyPr/>
        <a:lstStyle/>
        <a:p>
          <a:r>
            <a:rPr lang="en-US" dirty="0"/>
            <a:t>Thrives on compliments &amp; accolades </a:t>
          </a:r>
        </a:p>
      </dgm:t>
    </dgm:pt>
    <dgm:pt modelId="{BB8C8140-0FA0-48A4-A2FF-F11D1F26356B}" type="parTrans" cxnId="{79412570-E925-4FCB-9D58-166995053E5B}">
      <dgm:prSet/>
      <dgm:spPr/>
      <dgm:t>
        <a:bodyPr/>
        <a:lstStyle/>
        <a:p>
          <a:endParaRPr lang="en-US"/>
        </a:p>
      </dgm:t>
    </dgm:pt>
    <dgm:pt modelId="{83105217-B41F-40D7-A12B-4FE65720340E}" type="sibTrans" cxnId="{79412570-E925-4FCB-9D58-166995053E5B}">
      <dgm:prSet/>
      <dgm:spPr/>
      <dgm:t>
        <a:bodyPr/>
        <a:lstStyle/>
        <a:p>
          <a:endParaRPr lang="en-US"/>
        </a:p>
      </dgm:t>
    </dgm:pt>
    <dgm:pt modelId="{62C54C37-F995-414A-94F5-0FA6FCB46ABD}">
      <dgm:prSet phldrT="[Text]"/>
      <dgm:spPr/>
      <dgm:t>
        <a:bodyPr/>
        <a:lstStyle/>
        <a:p>
          <a:r>
            <a:rPr lang="en-US" dirty="0"/>
            <a:t>Changes demeanor when supervisors are present</a:t>
          </a:r>
        </a:p>
      </dgm:t>
    </dgm:pt>
    <dgm:pt modelId="{16396848-6090-4480-B6B8-546315CDA3A9}" type="parTrans" cxnId="{D40459E8-909D-47BB-A10F-783E8D8DC48E}">
      <dgm:prSet/>
      <dgm:spPr/>
      <dgm:t>
        <a:bodyPr/>
        <a:lstStyle/>
        <a:p>
          <a:endParaRPr lang="en-US"/>
        </a:p>
      </dgm:t>
    </dgm:pt>
    <dgm:pt modelId="{930516B4-31C6-4517-A01C-DDCF7A41DCB8}" type="sibTrans" cxnId="{D40459E8-909D-47BB-A10F-783E8D8DC48E}">
      <dgm:prSet/>
      <dgm:spPr/>
      <dgm:t>
        <a:bodyPr/>
        <a:lstStyle/>
        <a:p>
          <a:endParaRPr lang="en-US"/>
        </a:p>
      </dgm:t>
    </dgm:pt>
    <dgm:pt modelId="{FF470608-51A0-45F2-BD6E-4EE812931202}">
      <dgm:prSet phldrT="[Text]"/>
      <dgm:spPr/>
      <dgm:t>
        <a:bodyPr/>
        <a:lstStyle/>
        <a:p>
          <a:r>
            <a:rPr lang="en-US" dirty="0"/>
            <a:t>Acts with intent of next promotion</a:t>
          </a:r>
        </a:p>
      </dgm:t>
    </dgm:pt>
    <dgm:pt modelId="{8D77B9E8-319C-47B8-9EE5-A60ADC115CEB}" type="parTrans" cxnId="{5539BF18-D26A-48FB-BC8E-AB3A8268CB3F}">
      <dgm:prSet/>
      <dgm:spPr/>
      <dgm:t>
        <a:bodyPr/>
        <a:lstStyle/>
        <a:p>
          <a:endParaRPr lang="en-US"/>
        </a:p>
      </dgm:t>
    </dgm:pt>
    <dgm:pt modelId="{612559FA-29A8-4CA6-A959-82E126E881BD}" type="sibTrans" cxnId="{5539BF18-D26A-48FB-BC8E-AB3A8268CB3F}">
      <dgm:prSet/>
      <dgm:spPr/>
      <dgm:t>
        <a:bodyPr/>
        <a:lstStyle/>
        <a:p>
          <a:endParaRPr lang="en-US"/>
        </a:p>
      </dgm:t>
    </dgm:pt>
    <dgm:pt modelId="{71ABCFDF-9017-428B-BB5E-9FF164E1A6F2}">
      <dgm:prSet phldrT="[Text]"/>
      <dgm:spPr/>
      <dgm:t>
        <a:bodyPr/>
        <a:lstStyle/>
        <a:p>
          <a:r>
            <a:rPr lang="en-US" dirty="0"/>
            <a:t>Takes credit for others’ work</a:t>
          </a:r>
        </a:p>
      </dgm:t>
    </dgm:pt>
    <dgm:pt modelId="{3F1BBA6A-7CBE-416B-A8F8-1AB140DD14F5}" type="parTrans" cxnId="{CA688018-F620-4B37-A865-370EF12E2ADE}">
      <dgm:prSet/>
      <dgm:spPr/>
      <dgm:t>
        <a:bodyPr/>
        <a:lstStyle/>
        <a:p>
          <a:endParaRPr lang="en-US"/>
        </a:p>
      </dgm:t>
    </dgm:pt>
    <dgm:pt modelId="{0AB433A7-2DD1-4359-A783-E1FC14530B2F}" type="sibTrans" cxnId="{CA688018-F620-4B37-A865-370EF12E2ADE}">
      <dgm:prSet/>
      <dgm:spPr/>
      <dgm:t>
        <a:bodyPr/>
        <a:lstStyle/>
        <a:p>
          <a:endParaRPr lang="en-US"/>
        </a:p>
      </dgm:t>
    </dgm:pt>
    <dgm:pt modelId="{762BA5BA-C769-4D01-83AB-2B3AB9D1BCFC}">
      <dgm:prSet phldrT="[Text]"/>
      <dgm:spPr/>
      <dgm:t>
        <a:bodyPr/>
        <a:lstStyle/>
        <a:p>
          <a:r>
            <a:rPr lang="en-US" dirty="0"/>
            <a:t>Emotions dictates climate, vocal tone/volume, and approachability</a:t>
          </a:r>
        </a:p>
      </dgm:t>
    </dgm:pt>
    <dgm:pt modelId="{5C20D594-27E9-46C7-92D0-86DFEC80704C}" type="parTrans" cxnId="{019127C2-B2CD-4C0F-8F67-B95A05D26647}">
      <dgm:prSet/>
      <dgm:spPr/>
      <dgm:t>
        <a:bodyPr/>
        <a:lstStyle/>
        <a:p>
          <a:endParaRPr lang="en-US"/>
        </a:p>
      </dgm:t>
    </dgm:pt>
    <dgm:pt modelId="{48FE525B-1CB4-4C44-884F-EAA6370A441F}" type="sibTrans" cxnId="{019127C2-B2CD-4C0F-8F67-B95A05D26647}">
      <dgm:prSet/>
      <dgm:spPr/>
      <dgm:t>
        <a:bodyPr/>
        <a:lstStyle/>
        <a:p>
          <a:endParaRPr lang="en-US"/>
        </a:p>
      </dgm:t>
    </dgm:pt>
    <dgm:pt modelId="{3147C159-4F69-4161-8159-E0F3B22916E3}">
      <dgm:prSet phldrT="[Text]"/>
      <dgm:spPr/>
      <dgm:t>
        <a:bodyPr/>
        <a:lstStyle/>
        <a:p>
          <a:r>
            <a:rPr lang="en-US" dirty="0"/>
            <a:t>“Moody” </a:t>
          </a:r>
        </a:p>
      </dgm:t>
    </dgm:pt>
    <dgm:pt modelId="{538882DB-8E88-4783-B565-56B7F2C67B2D}" type="parTrans" cxnId="{F1F77519-06A4-4314-809F-B61E477F146D}">
      <dgm:prSet/>
      <dgm:spPr/>
      <dgm:t>
        <a:bodyPr/>
        <a:lstStyle/>
        <a:p>
          <a:endParaRPr lang="en-US"/>
        </a:p>
      </dgm:t>
    </dgm:pt>
    <dgm:pt modelId="{4C2D91BF-21E2-4D5D-8663-5E58DCDDED26}" type="sibTrans" cxnId="{F1F77519-06A4-4314-809F-B61E477F146D}">
      <dgm:prSet/>
      <dgm:spPr/>
      <dgm:t>
        <a:bodyPr/>
        <a:lstStyle/>
        <a:p>
          <a:endParaRPr lang="en-US"/>
        </a:p>
      </dgm:t>
    </dgm:pt>
    <dgm:pt modelId="{1C393407-4ADC-4C25-8FDF-E4DCD81AAF5D}" type="pres">
      <dgm:prSet presAssocID="{9B5D32E0-10DD-4173-B96F-594B84E57454}" presName="Name0" presStyleCnt="0">
        <dgm:presLayoutVars>
          <dgm:dir/>
          <dgm:animLvl val="lvl"/>
          <dgm:resizeHandles val="exact"/>
        </dgm:presLayoutVars>
      </dgm:prSet>
      <dgm:spPr/>
    </dgm:pt>
    <dgm:pt modelId="{B513E541-5004-4E74-933D-079D6680F890}" type="pres">
      <dgm:prSet presAssocID="{D33EB1EE-B9C3-4C4E-AAF9-3E238DCE7CD0}" presName="composite" presStyleCnt="0"/>
      <dgm:spPr/>
    </dgm:pt>
    <dgm:pt modelId="{2AA79D5A-FA66-4993-867B-8BFBA174AE83}" type="pres">
      <dgm:prSet presAssocID="{D33EB1EE-B9C3-4C4E-AAF9-3E238DCE7CD0}" presName="parTx" presStyleLbl="alignNode1" presStyleIdx="0" presStyleCnt="5" custLinFactY="-55367" custLinFactNeighborX="3580" custLinFactNeighborY="-100000">
        <dgm:presLayoutVars>
          <dgm:chMax val="0"/>
          <dgm:chPref val="0"/>
          <dgm:bulletEnabled val="1"/>
        </dgm:presLayoutVars>
      </dgm:prSet>
      <dgm:spPr/>
    </dgm:pt>
    <dgm:pt modelId="{C25978AA-8FF2-44DA-8720-34AC1E0866E9}" type="pres">
      <dgm:prSet presAssocID="{D33EB1EE-B9C3-4C4E-AAF9-3E238DCE7CD0}" presName="desTx" presStyleLbl="alignAccFollowNode1" presStyleIdx="0" presStyleCnt="5" custScaleY="100000" custLinFactNeighborX="5025" custLinFactNeighborY="-490">
        <dgm:presLayoutVars>
          <dgm:bulletEnabled val="1"/>
        </dgm:presLayoutVars>
      </dgm:prSet>
      <dgm:spPr/>
    </dgm:pt>
    <dgm:pt modelId="{DC5EFECC-17C4-4E2B-B49A-CFE26C1D2C6B}" type="pres">
      <dgm:prSet presAssocID="{261A1EC0-DD76-4344-974D-38B261BA3311}" presName="space" presStyleCnt="0"/>
      <dgm:spPr/>
    </dgm:pt>
    <dgm:pt modelId="{59D948CB-245E-40D4-9C32-F35BEA5A4F31}" type="pres">
      <dgm:prSet presAssocID="{2D6515F9-A44C-4C01-92D2-03C30DC9FA78}" presName="composite" presStyleCnt="0"/>
      <dgm:spPr/>
    </dgm:pt>
    <dgm:pt modelId="{63D2C09E-31B9-464C-8F1E-1B9629C6E0A8}" type="pres">
      <dgm:prSet presAssocID="{2D6515F9-A44C-4C01-92D2-03C30DC9FA78}" presName="parTx" presStyleLbl="alignNode1" presStyleIdx="1" presStyleCnt="5" custLinFactY="-54536" custLinFactNeighborX="325" custLinFactNeighborY="-100000">
        <dgm:presLayoutVars>
          <dgm:chMax val="0"/>
          <dgm:chPref val="0"/>
          <dgm:bulletEnabled val="1"/>
        </dgm:presLayoutVars>
      </dgm:prSet>
      <dgm:spPr/>
    </dgm:pt>
    <dgm:pt modelId="{39E55B8F-00F5-4532-BD9D-55654FDB76CB}" type="pres">
      <dgm:prSet presAssocID="{2D6515F9-A44C-4C01-92D2-03C30DC9FA78}" presName="desTx" presStyleLbl="alignAccFollowNode1" presStyleIdx="1" presStyleCnt="5">
        <dgm:presLayoutVars>
          <dgm:bulletEnabled val="1"/>
        </dgm:presLayoutVars>
      </dgm:prSet>
      <dgm:spPr/>
    </dgm:pt>
    <dgm:pt modelId="{327627C4-C87E-49F5-A410-F6F2AA599C30}" type="pres">
      <dgm:prSet presAssocID="{C65A1B0A-ED85-48A1-AB02-C20F630E30E9}" presName="space" presStyleCnt="0"/>
      <dgm:spPr/>
    </dgm:pt>
    <dgm:pt modelId="{639DC2E4-974E-4DBA-B98E-D9432BECFE44}" type="pres">
      <dgm:prSet presAssocID="{D5377BA7-7B12-48EF-9CF1-11AD2175A2D7}" presName="composite" presStyleCnt="0"/>
      <dgm:spPr/>
    </dgm:pt>
    <dgm:pt modelId="{4FF0A470-3522-43F7-83F0-0628DC2F5C5C}" type="pres">
      <dgm:prSet presAssocID="{D5377BA7-7B12-48EF-9CF1-11AD2175A2D7}" presName="parTx" presStyleLbl="alignNode1" presStyleIdx="2" presStyleCnt="5" custLinFactY="-55367" custLinFactNeighborX="-2278" custLinFactNeighborY="-100000">
        <dgm:presLayoutVars>
          <dgm:chMax val="0"/>
          <dgm:chPref val="0"/>
          <dgm:bulletEnabled val="1"/>
        </dgm:presLayoutVars>
      </dgm:prSet>
      <dgm:spPr/>
    </dgm:pt>
    <dgm:pt modelId="{084157AD-8E79-4978-A758-95A5D9FE50E3}" type="pres">
      <dgm:prSet presAssocID="{D5377BA7-7B12-48EF-9CF1-11AD2175A2D7}" presName="desTx" presStyleLbl="alignAccFollowNode1" presStyleIdx="2" presStyleCnt="5">
        <dgm:presLayoutVars>
          <dgm:bulletEnabled val="1"/>
        </dgm:presLayoutVars>
      </dgm:prSet>
      <dgm:spPr/>
    </dgm:pt>
    <dgm:pt modelId="{E810D7EB-01A2-4EEF-B23E-AF56B4F6F100}" type="pres">
      <dgm:prSet presAssocID="{B9B858B3-D61C-435E-A029-C811F4116FFF}" presName="space" presStyleCnt="0"/>
      <dgm:spPr/>
    </dgm:pt>
    <dgm:pt modelId="{B096B9E3-7091-434A-A417-30FE362B4DF2}" type="pres">
      <dgm:prSet presAssocID="{594C6C14-2F25-42A2-84B8-B1C7E4F9E6B5}" presName="composite" presStyleCnt="0"/>
      <dgm:spPr/>
    </dgm:pt>
    <dgm:pt modelId="{C2C7A9CD-26F7-4587-A5F5-18D05822E094}" type="pres">
      <dgm:prSet presAssocID="{594C6C14-2F25-42A2-84B8-B1C7E4F9E6B5}" presName="parTx" presStyleLbl="alignNode1" presStyleIdx="3" presStyleCnt="5" custLinFactY="-56198" custLinFactNeighborX="-1302" custLinFactNeighborY="-100000">
        <dgm:presLayoutVars>
          <dgm:chMax val="0"/>
          <dgm:chPref val="0"/>
          <dgm:bulletEnabled val="1"/>
        </dgm:presLayoutVars>
      </dgm:prSet>
      <dgm:spPr/>
    </dgm:pt>
    <dgm:pt modelId="{F5148DE5-4C70-4C3E-895F-88C1A64FFA21}" type="pres">
      <dgm:prSet presAssocID="{594C6C14-2F25-42A2-84B8-B1C7E4F9E6B5}" presName="desTx" presStyleLbl="alignAccFollowNode1" presStyleIdx="3" presStyleCnt="5">
        <dgm:presLayoutVars>
          <dgm:bulletEnabled val="1"/>
        </dgm:presLayoutVars>
      </dgm:prSet>
      <dgm:spPr/>
    </dgm:pt>
    <dgm:pt modelId="{4258118A-0E7F-4B4C-91D7-79AEB84A4A55}" type="pres">
      <dgm:prSet presAssocID="{EA4E7CF3-57CF-4167-8067-4F9AE2096F86}" presName="space" presStyleCnt="0"/>
      <dgm:spPr/>
    </dgm:pt>
    <dgm:pt modelId="{44C8D122-52AB-4AAF-AF4F-76B19398F742}" type="pres">
      <dgm:prSet presAssocID="{713D998F-F407-4FAE-9B98-F9A709EEB973}" presName="composite" presStyleCnt="0"/>
      <dgm:spPr/>
    </dgm:pt>
    <dgm:pt modelId="{D3BE6A69-ED84-4437-A3DA-6DF19A525C0F}" type="pres">
      <dgm:prSet presAssocID="{713D998F-F407-4FAE-9B98-F9A709EEB973}" presName="parTx" presStyleLbl="alignNode1" presStyleIdx="4" presStyleCnt="5" custLinFactY="-58690" custLinFactNeighborX="-3255" custLinFactNeighborY="-100000">
        <dgm:presLayoutVars>
          <dgm:chMax val="0"/>
          <dgm:chPref val="0"/>
          <dgm:bulletEnabled val="1"/>
        </dgm:presLayoutVars>
      </dgm:prSet>
      <dgm:spPr/>
    </dgm:pt>
    <dgm:pt modelId="{E5E8E309-EF07-4014-9F33-537023EF21D5}" type="pres">
      <dgm:prSet presAssocID="{713D998F-F407-4FAE-9B98-F9A709EEB973}" presName="desTx" presStyleLbl="alignAccFollowNode1" presStyleIdx="4" presStyleCnt="5">
        <dgm:presLayoutVars>
          <dgm:bulletEnabled val="1"/>
        </dgm:presLayoutVars>
      </dgm:prSet>
      <dgm:spPr/>
    </dgm:pt>
  </dgm:ptLst>
  <dgm:cxnLst>
    <dgm:cxn modelId="{CD05F902-2FD8-4F8C-8357-2EAC58034EDD}" type="presOf" srcId="{713D998F-F407-4FAE-9B98-F9A709EEB973}" destId="{D3BE6A69-ED84-4437-A3DA-6DF19A525C0F}" srcOrd="0" destOrd="0" presId="urn:microsoft.com/office/officeart/2005/8/layout/hList1"/>
    <dgm:cxn modelId="{EA8BD710-55BA-4380-9423-C0114A8B20B8}" srcId="{D33EB1EE-B9C3-4C4E-AAF9-3E238DCE7CD0}" destId="{D7ECA807-DF07-4EA6-B5D5-55772643F4DE}" srcOrd="3" destOrd="0" parTransId="{5B1A0028-C20A-4F2E-9F74-E8209CD5CEF1}" sibTransId="{7081D8F2-9E2C-400A-84A1-F5491EDA632F}"/>
    <dgm:cxn modelId="{CA688018-F620-4B37-A865-370EF12E2ADE}" srcId="{594C6C14-2F25-42A2-84B8-B1C7E4F9E6B5}" destId="{71ABCFDF-9017-428B-BB5E-9FF164E1A6F2}" srcOrd="3" destOrd="0" parTransId="{3F1BBA6A-7CBE-416B-A8F8-1AB140DD14F5}" sibTransId="{0AB433A7-2DD1-4359-A783-E1FC14530B2F}"/>
    <dgm:cxn modelId="{5539BF18-D26A-48FB-BC8E-AB3A8268CB3F}" srcId="{594C6C14-2F25-42A2-84B8-B1C7E4F9E6B5}" destId="{FF470608-51A0-45F2-BD6E-4EE812931202}" srcOrd="2" destOrd="0" parTransId="{8D77B9E8-319C-47B8-9EE5-A60ADC115CEB}" sibTransId="{612559FA-29A8-4CA6-A959-82E126E881BD}"/>
    <dgm:cxn modelId="{F1F77519-06A4-4314-809F-B61E477F146D}" srcId="{713D998F-F407-4FAE-9B98-F9A709EEB973}" destId="{3147C159-4F69-4161-8159-E0F3B22916E3}" srcOrd="3" destOrd="0" parTransId="{538882DB-8E88-4783-B565-56B7F2C67B2D}" sibTransId="{4C2D91BF-21E2-4D5D-8663-5E58DCDDED26}"/>
    <dgm:cxn modelId="{26C1741F-1E4C-46AA-A59F-4EED19B874E3}" srcId="{D5377BA7-7B12-48EF-9CF1-11AD2175A2D7}" destId="{5AE8E647-3765-44A9-A56E-0D2667506A4D}" srcOrd="0" destOrd="0" parTransId="{71313005-78A3-4372-B21F-D33615BBA192}" sibTransId="{8E50C01E-D59F-4771-9BCC-925F41E27333}"/>
    <dgm:cxn modelId="{14002320-9336-4991-B2F0-1F232B417225}" type="presOf" srcId="{FF470608-51A0-45F2-BD6E-4EE812931202}" destId="{F5148DE5-4C70-4C3E-895F-88C1A64FFA21}" srcOrd="0" destOrd="2" presId="urn:microsoft.com/office/officeart/2005/8/layout/hList1"/>
    <dgm:cxn modelId="{F1DAE121-B32B-477C-8EC6-4F3ABB6824F4}" type="presOf" srcId="{D7ECA807-DF07-4EA6-B5D5-55772643F4DE}" destId="{C25978AA-8FF2-44DA-8720-34AC1E0866E9}" srcOrd="0" destOrd="3" presId="urn:microsoft.com/office/officeart/2005/8/layout/hList1"/>
    <dgm:cxn modelId="{F654A92A-A3F6-4E4D-9510-91493A2F5502}" type="presOf" srcId="{D33EB1EE-B9C3-4C4E-AAF9-3E238DCE7CD0}" destId="{2AA79D5A-FA66-4993-867B-8BFBA174AE83}" srcOrd="0" destOrd="0" presId="urn:microsoft.com/office/officeart/2005/8/layout/hList1"/>
    <dgm:cxn modelId="{AF25C82E-C158-4380-AF1A-1C30252DC10D}" srcId="{D33EB1EE-B9C3-4C4E-AAF9-3E238DCE7CD0}" destId="{AA7A7B9E-94C9-4243-8D0E-3DC7E35585BE}" srcOrd="0" destOrd="0" parTransId="{B2062A1B-8295-42E3-BF12-708D22C92F4F}" sibTransId="{88D32FC8-B0FD-4831-9A21-C6977CE70BFD}"/>
    <dgm:cxn modelId="{68B1A431-797C-47AC-9B7D-744BBB1FDA80}" srcId="{594C6C14-2F25-42A2-84B8-B1C7E4F9E6B5}" destId="{6E8E255E-CCBF-4450-A827-D004C670E7D8}" srcOrd="0" destOrd="0" parTransId="{5297A54F-53B2-44B7-AB75-246038B0F838}" sibTransId="{35D32004-B1EE-48F3-8EE5-380762EAE6E2}"/>
    <dgm:cxn modelId="{0967C334-8710-4E37-9689-5E756EA035DB}" srcId="{2D6515F9-A44C-4C01-92D2-03C30DC9FA78}" destId="{B77AD501-272C-4D06-87F0-133B6167AAD1}" srcOrd="3" destOrd="0" parTransId="{EE15B614-220C-4F95-8DA8-211CC23CC2FC}" sibTransId="{45B2E2F4-767C-49A0-AF98-F2DE2890F5A0}"/>
    <dgm:cxn modelId="{CC1E3A38-9E87-48C8-AAD0-A89EDB544EC5}" type="presOf" srcId="{6E8E255E-CCBF-4450-A827-D004C670E7D8}" destId="{F5148DE5-4C70-4C3E-895F-88C1A64FFA21}" srcOrd="0" destOrd="0" presId="urn:microsoft.com/office/officeart/2005/8/layout/hList1"/>
    <dgm:cxn modelId="{B7908D5B-B12F-45C2-80C0-982DEFD2DC3D}" srcId="{2D6515F9-A44C-4C01-92D2-03C30DC9FA78}" destId="{95A9BA15-D66B-4858-8614-B56962FC6770}" srcOrd="1" destOrd="0" parTransId="{AC09652D-33DE-467F-954F-C2FBB8AB6CE1}" sibTransId="{9F6E5B1F-9DA1-44D4-B3AB-39E46B44CF0A}"/>
    <dgm:cxn modelId="{090F2E5C-D3EC-4085-9D1D-3F038B86B7C1}" srcId="{9B5D32E0-10DD-4173-B96F-594B84E57454}" destId="{594C6C14-2F25-42A2-84B8-B1C7E4F9E6B5}" srcOrd="3" destOrd="0" parTransId="{E5C2CDBD-53D5-4313-9C2E-B70DADA12C4D}" sibTransId="{EA4E7CF3-57CF-4167-8067-4F9AE2096F86}"/>
    <dgm:cxn modelId="{510A4A63-ED7E-49D9-90C3-E918EC668A48}" type="presOf" srcId="{762BA5BA-C769-4D01-83AB-2B3AB9D1BCFC}" destId="{E5E8E309-EF07-4014-9F33-537023EF21D5}" srcOrd="0" destOrd="2" presId="urn:microsoft.com/office/officeart/2005/8/layout/hList1"/>
    <dgm:cxn modelId="{DE1D9167-B637-4082-8312-B85DF337365D}" srcId="{713D998F-F407-4FAE-9B98-F9A709EEB973}" destId="{0E552358-F072-4DCD-BB40-88D7B8B859DA}" srcOrd="0" destOrd="0" parTransId="{07225A30-4E69-46C5-B442-826F91AB1456}" sibTransId="{5479F894-3FDA-458E-9EBB-6DA1B1C7545C}"/>
    <dgm:cxn modelId="{D9A98869-32B7-4E54-A973-8DA294E7F7BF}" type="presOf" srcId="{5AE8E647-3765-44A9-A56E-0D2667506A4D}" destId="{084157AD-8E79-4978-A758-95A5D9FE50E3}" srcOrd="0" destOrd="0" presId="urn:microsoft.com/office/officeart/2005/8/layout/hList1"/>
    <dgm:cxn modelId="{FB6A8E4B-18EB-4EB2-AD39-5212DCF5D31D}" type="presOf" srcId="{95A9BA15-D66B-4858-8614-B56962FC6770}" destId="{39E55B8F-00F5-4532-BD9D-55654FDB76CB}" srcOrd="0" destOrd="1" presId="urn:microsoft.com/office/officeart/2005/8/layout/hList1"/>
    <dgm:cxn modelId="{7347756D-B023-49B6-A3D6-F84189B1B7B0}" srcId="{D5377BA7-7B12-48EF-9CF1-11AD2175A2D7}" destId="{1F298919-3CDD-40EC-BA7E-3C063D2D40D6}" srcOrd="1" destOrd="0" parTransId="{91850B19-D7E9-48DE-A0B0-3C6CE56220E2}" sibTransId="{C5DE0CD3-AC14-4F13-90E0-43F0F0A4600F}"/>
    <dgm:cxn modelId="{38AB0E4E-60A0-4C4D-BE81-A22D3CDBFEAE}" srcId="{D33EB1EE-B9C3-4C4E-AAF9-3E238DCE7CD0}" destId="{71689A30-91FE-4898-8DC8-04C8250C66A8}" srcOrd="1" destOrd="0" parTransId="{29F139AE-2068-4C6F-9C37-5F7348542E74}" sibTransId="{9955395A-151D-4795-A94F-660B8C19E06E}"/>
    <dgm:cxn modelId="{A611306E-26C7-4072-851F-B6344696DC2E}" type="presOf" srcId="{AA7A7B9E-94C9-4243-8D0E-3DC7E35585BE}" destId="{C25978AA-8FF2-44DA-8720-34AC1E0866E9}" srcOrd="0" destOrd="0" presId="urn:microsoft.com/office/officeart/2005/8/layout/hList1"/>
    <dgm:cxn modelId="{EC095E6F-9BE0-4F45-8330-0A862C0E98E3}" type="presOf" srcId="{421BE36F-BD01-45D4-AD6E-123EB920DD1B}" destId="{C25978AA-8FF2-44DA-8720-34AC1E0866E9}" srcOrd="0" destOrd="2" presId="urn:microsoft.com/office/officeart/2005/8/layout/hList1"/>
    <dgm:cxn modelId="{79412570-E925-4FCB-9D58-166995053E5B}" srcId="{D5377BA7-7B12-48EF-9CF1-11AD2175A2D7}" destId="{BC377478-3E42-4923-B594-C659BE2C66F3}" srcOrd="3" destOrd="0" parTransId="{BB8C8140-0FA0-48A4-A2FF-F11D1F26356B}" sibTransId="{83105217-B41F-40D7-A12B-4FE65720340E}"/>
    <dgm:cxn modelId="{8B88AD53-D4A6-493A-8BB3-B90A394812FA}" type="presOf" srcId="{D5377BA7-7B12-48EF-9CF1-11AD2175A2D7}" destId="{4FF0A470-3522-43F7-83F0-0628DC2F5C5C}" srcOrd="0" destOrd="0" presId="urn:microsoft.com/office/officeart/2005/8/layout/hList1"/>
    <dgm:cxn modelId="{F1D1F454-3078-4EC6-BDAE-653B732C1926}" srcId="{9B5D32E0-10DD-4173-B96F-594B84E57454}" destId="{713D998F-F407-4FAE-9B98-F9A709EEB973}" srcOrd="4" destOrd="0" parTransId="{4C71545B-9AC5-4EBA-9AC9-8D22ABE52C80}" sibTransId="{2872AF55-7DB1-4A2E-A2D6-4C8860B35E50}"/>
    <dgm:cxn modelId="{9E75FF78-E6D9-4D39-9BE5-3A82FFF599D4}" type="presOf" srcId="{71ABCFDF-9017-428B-BB5E-9FF164E1A6F2}" destId="{F5148DE5-4C70-4C3E-895F-88C1A64FFA21}" srcOrd="0" destOrd="3" presId="urn:microsoft.com/office/officeart/2005/8/layout/hList1"/>
    <dgm:cxn modelId="{75041659-3377-4DA5-B7BD-C60618C08C6F}" srcId="{2D6515F9-A44C-4C01-92D2-03C30DC9FA78}" destId="{181B44CF-3B12-45ED-B09C-08C400D2505F}" srcOrd="2" destOrd="0" parTransId="{B5D39F99-ACD3-4540-8AFB-2A3573FEDDFB}" sibTransId="{F1175AC9-A66C-4904-BA1C-B397FC727BE2}"/>
    <dgm:cxn modelId="{CEF6787A-40DB-4880-ACA3-AAB6A228A6EB}" srcId="{9B5D32E0-10DD-4173-B96F-594B84E57454}" destId="{D5377BA7-7B12-48EF-9CF1-11AD2175A2D7}" srcOrd="2" destOrd="0" parTransId="{713A91F5-EECE-47AC-BDB8-2F8373471D0A}" sibTransId="{B9B858B3-D61C-435E-A029-C811F4116FFF}"/>
    <dgm:cxn modelId="{6774737C-BC20-450B-8288-A024923ED5CF}" type="presOf" srcId="{181B44CF-3B12-45ED-B09C-08C400D2505F}" destId="{39E55B8F-00F5-4532-BD9D-55654FDB76CB}" srcOrd="0" destOrd="2" presId="urn:microsoft.com/office/officeart/2005/8/layout/hList1"/>
    <dgm:cxn modelId="{7094667F-DD64-4C19-A354-780EE0D0530C}" type="presOf" srcId="{06A42C3F-7F64-423D-A951-C1A50995DF8F}" destId="{39E55B8F-00F5-4532-BD9D-55654FDB76CB}" srcOrd="0" destOrd="0" presId="urn:microsoft.com/office/officeart/2005/8/layout/hList1"/>
    <dgm:cxn modelId="{F8B28082-A620-4699-8BB7-262BF5DAAB51}" type="presOf" srcId="{3147C159-4F69-4161-8159-E0F3B22916E3}" destId="{E5E8E309-EF07-4014-9F33-537023EF21D5}" srcOrd="0" destOrd="3" presId="urn:microsoft.com/office/officeart/2005/8/layout/hList1"/>
    <dgm:cxn modelId="{742B0E83-0B64-422B-A44D-79C24F4601C3}" srcId="{D33EB1EE-B9C3-4C4E-AAF9-3E238DCE7CD0}" destId="{73C045B8-6BB9-478A-9279-EDB3EC0F3A6E}" srcOrd="4" destOrd="0" parTransId="{E77980B7-0CE5-4D2C-AC72-002D9733417D}" sibTransId="{EE98CB0C-6B4A-4EE9-BCE3-94677C185D82}"/>
    <dgm:cxn modelId="{FBF5CD89-0C62-43EE-ADBF-5DB59E9C249E}" type="presOf" srcId="{0E552358-F072-4DCD-BB40-88D7B8B859DA}" destId="{E5E8E309-EF07-4014-9F33-537023EF21D5}" srcOrd="0" destOrd="0" presId="urn:microsoft.com/office/officeart/2005/8/layout/hList1"/>
    <dgm:cxn modelId="{36127698-204B-45C8-9D7C-12E9E7BF3FF2}" type="presOf" srcId="{594C6C14-2F25-42A2-84B8-B1C7E4F9E6B5}" destId="{C2C7A9CD-26F7-4587-A5F5-18D05822E094}" srcOrd="0" destOrd="0" presId="urn:microsoft.com/office/officeart/2005/8/layout/hList1"/>
    <dgm:cxn modelId="{21B19FA8-910A-4D91-88C1-908F0F83EB3A}" type="presOf" srcId="{1F298919-3CDD-40EC-BA7E-3C063D2D40D6}" destId="{084157AD-8E79-4978-A758-95A5D9FE50E3}" srcOrd="0" destOrd="1" presId="urn:microsoft.com/office/officeart/2005/8/layout/hList1"/>
    <dgm:cxn modelId="{BF1E73AA-17CD-498C-9AC6-36FED212D5BC}" type="presOf" srcId="{FD03ECB1-21F9-49E7-81EE-3AF5CAB0F2EC}" destId="{084157AD-8E79-4978-A758-95A5D9FE50E3}" srcOrd="0" destOrd="2" presId="urn:microsoft.com/office/officeart/2005/8/layout/hList1"/>
    <dgm:cxn modelId="{1F86ADAE-E977-4995-AEF3-9A753734C209}" srcId="{9B5D32E0-10DD-4173-B96F-594B84E57454}" destId="{D33EB1EE-B9C3-4C4E-AAF9-3E238DCE7CD0}" srcOrd="0" destOrd="0" parTransId="{DD48655B-0F4C-4007-BB8E-AABBF798FC4F}" sibTransId="{261A1EC0-DD76-4344-974D-38B261BA3311}"/>
    <dgm:cxn modelId="{DBAFB2AF-271E-4A14-A054-5F826F11BDB8}" srcId="{9B5D32E0-10DD-4173-B96F-594B84E57454}" destId="{2D6515F9-A44C-4C01-92D2-03C30DC9FA78}" srcOrd="1" destOrd="0" parTransId="{09EA646B-A97E-448A-B8E2-38173A6829DD}" sibTransId="{C65A1B0A-ED85-48A1-AB02-C20F630E30E9}"/>
    <dgm:cxn modelId="{F0EA7AB6-FD41-4C09-8AB9-F23F5BE2DC61}" type="presOf" srcId="{62C54C37-F995-414A-94F5-0FA6FCB46ABD}" destId="{F5148DE5-4C70-4C3E-895F-88C1A64FFA21}" srcOrd="0" destOrd="1" presId="urn:microsoft.com/office/officeart/2005/8/layout/hList1"/>
    <dgm:cxn modelId="{B67CA4B7-81DD-4C46-8020-8B1265AEA723}" srcId="{D5377BA7-7B12-48EF-9CF1-11AD2175A2D7}" destId="{FD03ECB1-21F9-49E7-81EE-3AF5CAB0F2EC}" srcOrd="2" destOrd="0" parTransId="{5720F92A-AFDB-4A5F-B74C-47636A8FFC95}" sibTransId="{4B030626-5227-4AAF-94CC-B008EC4B4155}"/>
    <dgm:cxn modelId="{019127C2-B2CD-4C0F-8F67-B95A05D26647}" srcId="{713D998F-F407-4FAE-9B98-F9A709EEB973}" destId="{762BA5BA-C769-4D01-83AB-2B3AB9D1BCFC}" srcOrd="2" destOrd="0" parTransId="{5C20D594-27E9-46C7-92D0-86DFEC80704C}" sibTransId="{48FE525B-1CB4-4C44-884F-EAA6370A441F}"/>
    <dgm:cxn modelId="{D5B8CAC6-3DAF-4F60-944B-DFEDE128092F}" type="presOf" srcId="{71689A30-91FE-4898-8DC8-04C8250C66A8}" destId="{C25978AA-8FF2-44DA-8720-34AC1E0866E9}" srcOrd="0" destOrd="1" presId="urn:microsoft.com/office/officeart/2005/8/layout/hList1"/>
    <dgm:cxn modelId="{2D4625C9-5626-40D8-9A26-6BC2F1E537B2}" type="presOf" srcId="{B77AD501-272C-4D06-87F0-133B6167AAD1}" destId="{39E55B8F-00F5-4532-BD9D-55654FDB76CB}" srcOrd="0" destOrd="3" presId="urn:microsoft.com/office/officeart/2005/8/layout/hList1"/>
    <dgm:cxn modelId="{05857EDA-732B-46D7-BCB5-ABBE80902B2A}" type="presOf" srcId="{73C045B8-6BB9-478A-9279-EDB3EC0F3A6E}" destId="{C25978AA-8FF2-44DA-8720-34AC1E0866E9}" srcOrd="0" destOrd="4" presId="urn:microsoft.com/office/officeart/2005/8/layout/hList1"/>
    <dgm:cxn modelId="{ACFF54DE-1AA8-4834-A9CD-28CBCB2CD8BE}" type="presOf" srcId="{BC377478-3E42-4923-B594-C659BE2C66F3}" destId="{084157AD-8E79-4978-A758-95A5D9FE50E3}" srcOrd="0" destOrd="3" presId="urn:microsoft.com/office/officeart/2005/8/layout/hList1"/>
    <dgm:cxn modelId="{3B86F3DF-B87A-4534-8CC1-3C4E500EC66D}" srcId="{2D6515F9-A44C-4C01-92D2-03C30DC9FA78}" destId="{06A42C3F-7F64-423D-A951-C1A50995DF8F}" srcOrd="0" destOrd="0" parTransId="{C228A076-F330-4441-967B-EBD3C7283D90}" sibTransId="{5C6DA531-B81E-4C6C-A2DA-D28B4BAEE7C6}"/>
    <dgm:cxn modelId="{8720D7E0-7440-40AC-959B-4BCDD3B00D9F}" type="presOf" srcId="{09B05E21-63B5-4A51-A052-5F7532CDC7E9}" destId="{E5E8E309-EF07-4014-9F33-537023EF21D5}" srcOrd="0" destOrd="1" presId="urn:microsoft.com/office/officeart/2005/8/layout/hList1"/>
    <dgm:cxn modelId="{CF2517E6-CB10-4DD5-A124-323A243152DB}" type="presOf" srcId="{2D6515F9-A44C-4C01-92D2-03C30DC9FA78}" destId="{63D2C09E-31B9-464C-8F1E-1B9629C6E0A8}" srcOrd="0" destOrd="0" presId="urn:microsoft.com/office/officeart/2005/8/layout/hList1"/>
    <dgm:cxn modelId="{D40459E8-909D-47BB-A10F-783E8D8DC48E}" srcId="{594C6C14-2F25-42A2-84B8-B1C7E4F9E6B5}" destId="{62C54C37-F995-414A-94F5-0FA6FCB46ABD}" srcOrd="1" destOrd="0" parTransId="{16396848-6090-4480-B6B8-546315CDA3A9}" sibTransId="{930516B4-31C6-4517-A01C-DDCF7A41DCB8}"/>
    <dgm:cxn modelId="{D3B6C7EA-6D99-41A5-A49E-61D2341C6D8D}" srcId="{713D998F-F407-4FAE-9B98-F9A709EEB973}" destId="{09B05E21-63B5-4A51-A052-5F7532CDC7E9}" srcOrd="1" destOrd="0" parTransId="{E8E89C02-214C-4F6C-9904-FD8C536AEBF5}" sibTransId="{709CB1FF-5F06-4D28-959E-4C8F9685FEF9}"/>
    <dgm:cxn modelId="{CD1EDAFA-6A54-4A47-8919-46370CBC81C9}" type="presOf" srcId="{9B5D32E0-10DD-4173-B96F-594B84E57454}" destId="{1C393407-4ADC-4C25-8FDF-E4DCD81AAF5D}" srcOrd="0" destOrd="0" presId="urn:microsoft.com/office/officeart/2005/8/layout/hList1"/>
    <dgm:cxn modelId="{62DE1FFB-F9A1-49A6-B31A-F2051352A0EB}" srcId="{D33EB1EE-B9C3-4C4E-AAF9-3E238DCE7CD0}" destId="{421BE36F-BD01-45D4-AD6E-123EB920DD1B}" srcOrd="2" destOrd="0" parTransId="{B9CAAC81-67E0-4790-B49F-FC2E0B223A9E}" sibTransId="{846E0BE9-6162-4A9E-BE9C-13535F08FFD5}"/>
    <dgm:cxn modelId="{D0171654-4266-4BDF-B96D-BC9335977B58}" type="presParOf" srcId="{1C393407-4ADC-4C25-8FDF-E4DCD81AAF5D}" destId="{B513E541-5004-4E74-933D-079D6680F890}" srcOrd="0" destOrd="0" presId="urn:microsoft.com/office/officeart/2005/8/layout/hList1"/>
    <dgm:cxn modelId="{DCCAFE1A-38A9-46E0-B5FA-9096205742DA}" type="presParOf" srcId="{B513E541-5004-4E74-933D-079D6680F890}" destId="{2AA79D5A-FA66-4993-867B-8BFBA174AE83}" srcOrd="0" destOrd="0" presId="urn:microsoft.com/office/officeart/2005/8/layout/hList1"/>
    <dgm:cxn modelId="{AFE20E44-34F7-448B-AF64-8B445132732C}" type="presParOf" srcId="{B513E541-5004-4E74-933D-079D6680F890}" destId="{C25978AA-8FF2-44DA-8720-34AC1E0866E9}" srcOrd="1" destOrd="0" presId="urn:microsoft.com/office/officeart/2005/8/layout/hList1"/>
    <dgm:cxn modelId="{E7F3234E-8BFD-4A3C-9131-4C071BE13633}" type="presParOf" srcId="{1C393407-4ADC-4C25-8FDF-E4DCD81AAF5D}" destId="{DC5EFECC-17C4-4E2B-B49A-CFE26C1D2C6B}" srcOrd="1" destOrd="0" presId="urn:microsoft.com/office/officeart/2005/8/layout/hList1"/>
    <dgm:cxn modelId="{07A055FE-283E-4701-A3E7-E29042496D16}" type="presParOf" srcId="{1C393407-4ADC-4C25-8FDF-E4DCD81AAF5D}" destId="{59D948CB-245E-40D4-9C32-F35BEA5A4F31}" srcOrd="2" destOrd="0" presId="urn:microsoft.com/office/officeart/2005/8/layout/hList1"/>
    <dgm:cxn modelId="{F179E681-8144-4BF6-9305-705D0C6DBB66}" type="presParOf" srcId="{59D948CB-245E-40D4-9C32-F35BEA5A4F31}" destId="{63D2C09E-31B9-464C-8F1E-1B9629C6E0A8}" srcOrd="0" destOrd="0" presId="urn:microsoft.com/office/officeart/2005/8/layout/hList1"/>
    <dgm:cxn modelId="{F0E457EF-59E6-4418-90B8-1C017678709C}" type="presParOf" srcId="{59D948CB-245E-40D4-9C32-F35BEA5A4F31}" destId="{39E55B8F-00F5-4532-BD9D-55654FDB76CB}" srcOrd="1" destOrd="0" presId="urn:microsoft.com/office/officeart/2005/8/layout/hList1"/>
    <dgm:cxn modelId="{27EDAF53-1A9A-4EDC-AAD1-715479A2EB7F}" type="presParOf" srcId="{1C393407-4ADC-4C25-8FDF-E4DCD81AAF5D}" destId="{327627C4-C87E-49F5-A410-F6F2AA599C30}" srcOrd="3" destOrd="0" presId="urn:microsoft.com/office/officeart/2005/8/layout/hList1"/>
    <dgm:cxn modelId="{7B828F86-4459-4AF6-8640-E9DBF78BEB80}" type="presParOf" srcId="{1C393407-4ADC-4C25-8FDF-E4DCD81AAF5D}" destId="{639DC2E4-974E-4DBA-B98E-D9432BECFE44}" srcOrd="4" destOrd="0" presId="urn:microsoft.com/office/officeart/2005/8/layout/hList1"/>
    <dgm:cxn modelId="{47F0ED85-D23D-4BEF-B481-0CC09DC50F05}" type="presParOf" srcId="{639DC2E4-974E-4DBA-B98E-D9432BECFE44}" destId="{4FF0A470-3522-43F7-83F0-0628DC2F5C5C}" srcOrd="0" destOrd="0" presId="urn:microsoft.com/office/officeart/2005/8/layout/hList1"/>
    <dgm:cxn modelId="{E57941F5-4E8E-4445-9960-A4764193935C}" type="presParOf" srcId="{639DC2E4-974E-4DBA-B98E-D9432BECFE44}" destId="{084157AD-8E79-4978-A758-95A5D9FE50E3}" srcOrd="1" destOrd="0" presId="urn:microsoft.com/office/officeart/2005/8/layout/hList1"/>
    <dgm:cxn modelId="{9393E124-1ADA-4C11-9D12-12185B7FBC66}" type="presParOf" srcId="{1C393407-4ADC-4C25-8FDF-E4DCD81AAF5D}" destId="{E810D7EB-01A2-4EEF-B23E-AF56B4F6F100}" srcOrd="5" destOrd="0" presId="urn:microsoft.com/office/officeart/2005/8/layout/hList1"/>
    <dgm:cxn modelId="{FFD32644-1894-4564-BB17-61F3732F3802}" type="presParOf" srcId="{1C393407-4ADC-4C25-8FDF-E4DCD81AAF5D}" destId="{B096B9E3-7091-434A-A417-30FE362B4DF2}" srcOrd="6" destOrd="0" presId="urn:microsoft.com/office/officeart/2005/8/layout/hList1"/>
    <dgm:cxn modelId="{EEC51A23-7524-4F01-8FF2-B246649B3776}" type="presParOf" srcId="{B096B9E3-7091-434A-A417-30FE362B4DF2}" destId="{C2C7A9CD-26F7-4587-A5F5-18D05822E094}" srcOrd="0" destOrd="0" presId="urn:microsoft.com/office/officeart/2005/8/layout/hList1"/>
    <dgm:cxn modelId="{F303377A-1E06-4EEF-AB8A-40D7803BE654}" type="presParOf" srcId="{B096B9E3-7091-434A-A417-30FE362B4DF2}" destId="{F5148DE5-4C70-4C3E-895F-88C1A64FFA21}" srcOrd="1" destOrd="0" presId="urn:microsoft.com/office/officeart/2005/8/layout/hList1"/>
    <dgm:cxn modelId="{DE8CAEB2-09B3-4EA1-A26C-88E159A76D19}" type="presParOf" srcId="{1C393407-4ADC-4C25-8FDF-E4DCD81AAF5D}" destId="{4258118A-0E7F-4B4C-91D7-79AEB84A4A55}" srcOrd="7" destOrd="0" presId="urn:microsoft.com/office/officeart/2005/8/layout/hList1"/>
    <dgm:cxn modelId="{DAFBD786-91EC-4155-A6A2-3B457B7BB650}" type="presParOf" srcId="{1C393407-4ADC-4C25-8FDF-E4DCD81AAF5D}" destId="{44C8D122-52AB-4AAF-AF4F-76B19398F742}" srcOrd="8" destOrd="0" presId="urn:microsoft.com/office/officeart/2005/8/layout/hList1"/>
    <dgm:cxn modelId="{D10958A3-800D-4C3A-8A7A-FC6F870740EA}" type="presParOf" srcId="{44C8D122-52AB-4AAF-AF4F-76B19398F742}" destId="{D3BE6A69-ED84-4437-A3DA-6DF19A525C0F}" srcOrd="0" destOrd="0" presId="urn:microsoft.com/office/officeart/2005/8/layout/hList1"/>
    <dgm:cxn modelId="{F3F9D810-7898-455B-8E42-9B22C8C07D90}" type="presParOf" srcId="{44C8D122-52AB-4AAF-AF4F-76B19398F742}" destId="{E5E8E309-EF07-4014-9F33-537023EF21D5}" srcOrd="1" destOrd="0" presId="urn:microsoft.com/office/officeart/2005/8/layout/hLis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AA79D5A-FA66-4993-867B-8BFBA174AE83}">
      <dsp:nvSpPr>
        <dsp:cNvPr id="0" name=""/>
        <dsp:cNvSpPr/>
      </dsp:nvSpPr>
      <dsp:spPr>
        <a:xfrm>
          <a:off x="41020" y="0"/>
          <a:ext cx="1067990" cy="3619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Abusive Leadership</a:t>
          </a:r>
        </a:p>
      </dsp:txBody>
      <dsp:txXfrm>
        <a:off x="41020" y="0"/>
        <a:ext cx="1067990" cy="361948"/>
      </dsp:txXfrm>
    </dsp:sp>
    <dsp:sp modelId="{C25978AA-8FF2-44DA-8720-34AC1E0866E9}">
      <dsp:nvSpPr>
        <dsp:cNvPr id="0" name=""/>
        <dsp:cNvSpPr/>
      </dsp:nvSpPr>
      <dsp:spPr>
        <a:xfrm>
          <a:off x="56452" y="393033"/>
          <a:ext cx="1067990" cy="192493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Ridicu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Belitt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Reminds of past failur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Holds people accountable for things outside of job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Not considerate of life outside of work</a:t>
          </a:r>
        </a:p>
      </dsp:txBody>
      <dsp:txXfrm>
        <a:off x="56452" y="393033"/>
        <a:ext cx="1067990" cy="1924931"/>
      </dsp:txXfrm>
    </dsp:sp>
    <dsp:sp modelId="{63D2C09E-31B9-464C-8F1E-1B9629C6E0A8}">
      <dsp:nvSpPr>
        <dsp:cNvPr id="0" name=""/>
        <dsp:cNvSpPr/>
      </dsp:nvSpPr>
      <dsp:spPr>
        <a:xfrm>
          <a:off x="1223766" y="0"/>
          <a:ext cx="1067990" cy="3619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Authoritarian Leadership</a:t>
          </a:r>
        </a:p>
      </dsp:txBody>
      <dsp:txXfrm>
        <a:off x="1223766" y="0"/>
        <a:ext cx="1067990" cy="361948"/>
      </dsp:txXfrm>
    </dsp:sp>
    <dsp:sp modelId="{39E55B8F-00F5-4532-BD9D-55654FDB76CB}">
      <dsp:nvSpPr>
        <dsp:cNvPr id="0" name=""/>
        <dsp:cNvSpPr/>
      </dsp:nvSpPr>
      <dsp:spPr>
        <a:xfrm>
          <a:off x="1220295" y="402465"/>
          <a:ext cx="1067990" cy="192493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Controls how work is completed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Invades privac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Inflexible (even in extenuating circumstances)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Ignore new ideas or ideas that are not their own</a:t>
          </a:r>
        </a:p>
      </dsp:txBody>
      <dsp:txXfrm>
        <a:off x="1220295" y="402465"/>
        <a:ext cx="1067990" cy="1924931"/>
      </dsp:txXfrm>
    </dsp:sp>
    <dsp:sp modelId="{4FF0A470-3522-43F7-83F0-0628DC2F5C5C}">
      <dsp:nvSpPr>
        <dsp:cNvPr id="0" name=""/>
        <dsp:cNvSpPr/>
      </dsp:nvSpPr>
      <dsp:spPr>
        <a:xfrm>
          <a:off x="2413475" y="0"/>
          <a:ext cx="1067990" cy="3619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Narcissism</a:t>
          </a:r>
        </a:p>
      </dsp:txBody>
      <dsp:txXfrm>
        <a:off x="2413475" y="0"/>
        <a:ext cx="1067990" cy="361948"/>
      </dsp:txXfrm>
    </dsp:sp>
    <dsp:sp modelId="{084157AD-8E79-4978-A758-95A5D9FE50E3}">
      <dsp:nvSpPr>
        <dsp:cNvPr id="0" name=""/>
        <dsp:cNvSpPr/>
      </dsp:nvSpPr>
      <dsp:spPr>
        <a:xfrm>
          <a:off x="2437804" y="402465"/>
          <a:ext cx="1067990" cy="192493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Sense of entitlemen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Believes they are more capabl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Deserving of higher positio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Thrives on compliments &amp; accolades </a:t>
          </a:r>
        </a:p>
      </dsp:txBody>
      <dsp:txXfrm>
        <a:off x="2437804" y="402465"/>
        <a:ext cx="1067990" cy="1924931"/>
      </dsp:txXfrm>
    </dsp:sp>
    <dsp:sp modelId="{C2C7A9CD-26F7-4587-A5F5-18D05822E094}">
      <dsp:nvSpPr>
        <dsp:cNvPr id="0" name=""/>
        <dsp:cNvSpPr/>
      </dsp:nvSpPr>
      <dsp:spPr>
        <a:xfrm>
          <a:off x="3641408" y="0"/>
          <a:ext cx="1067990" cy="3619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Self-Promotion</a:t>
          </a:r>
        </a:p>
      </dsp:txBody>
      <dsp:txXfrm>
        <a:off x="3641408" y="0"/>
        <a:ext cx="1067990" cy="361948"/>
      </dsp:txXfrm>
    </dsp:sp>
    <dsp:sp modelId="{F5148DE5-4C70-4C3E-895F-88C1A64FFA21}">
      <dsp:nvSpPr>
        <dsp:cNvPr id="0" name=""/>
        <dsp:cNvSpPr/>
      </dsp:nvSpPr>
      <dsp:spPr>
        <a:xfrm>
          <a:off x="3655313" y="402465"/>
          <a:ext cx="1067990" cy="192493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Denies responsibility for mistak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Changes demeanor when supervisors are presen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Acts with intent of next promotio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Takes credit for others’ work</a:t>
          </a:r>
        </a:p>
      </dsp:txBody>
      <dsp:txXfrm>
        <a:off x="3655313" y="402465"/>
        <a:ext cx="1067990" cy="1924931"/>
      </dsp:txXfrm>
    </dsp:sp>
    <dsp:sp modelId="{D3BE6A69-ED84-4437-A3DA-6DF19A525C0F}">
      <dsp:nvSpPr>
        <dsp:cNvPr id="0" name=""/>
        <dsp:cNvSpPr/>
      </dsp:nvSpPr>
      <dsp:spPr>
        <a:xfrm>
          <a:off x="4838060" y="0"/>
          <a:ext cx="1067990" cy="3619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/>
            <a:t>Unpredictability</a:t>
          </a:r>
        </a:p>
      </dsp:txBody>
      <dsp:txXfrm>
        <a:off x="4838060" y="0"/>
        <a:ext cx="1067990" cy="361948"/>
      </dsp:txXfrm>
    </dsp:sp>
    <dsp:sp modelId="{E5E8E309-EF07-4014-9F33-537023EF21D5}">
      <dsp:nvSpPr>
        <dsp:cNvPr id="0" name=""/>
        <dsp:cNvSpPr/>
      </dsp:nvSpPr>
      <dsp:spPr>
        <a:xfrm>
          <a:off x="4872823" y="402465"/>
          <a:ext cx="1067990" cy="192493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Explosive outburst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Expresses anger for unknown reas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Emotions dictates climate, vocal tone/volume, and approachabilit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/>
            <a:t>“Moody” </a:t>
          </a:r>
        </a:p>
      </dsp:txBody>
      <dsp:txXfrm>
        <a:off x="4872823" y="402465"/>
        <a:ext cx="1067990" cy="19249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1">
  <dgm:title val=""/>
  <dgm:desc val=""/>
  <dgm:catLst>
    <dgm:cat type="list" pri="5000"/>
    <dgm:cat type="convert" pri="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w" for="des" forName="parTx"/>
      <dgm:constr type="h" for="des" forName="parTx" op="equ"/>
      <dgm:constr type="w" for="des" forName="desTx"/>
      <dgm:constr type="h" for="des" forName="desTx" op="equ"/>
      <dgm:constr type="primFontSz" for="des" forName="parTx" val="65"/>
      <dgm:constr type="secFontSz" for="des" forName="desTx" refType="primFontSz" refFor="des" refForName="parTx" op="equ"/>
      <dgm:constr type="h" for="des" forName="parTx" refType="primFontSz" refFor="des" refForName="parTx" fact="0.8"/>
      <dgm:constr type="h" for="des" forName="desTx" refType="primFontSz" refFor="des" refForName="parTx" fact="1.22"/>
      <dgm:constr type="w" for="ch" forName="space" refType="w" refFor="ch" refForName="composite" op="equ" fact="0.14"/>
    </dgm:constrLst>
    <dgm:ruleLst>
      <dgm:rule type="w" for="ch" forName="composite" val="0" fact="NaN" max="NaN"/>
      <dgm:rule type="primFontSz" for="des" forName="parTx" val="5" fact="NaN" max="NaN"/>
    </dgm:ruleLst>
    <dgm:forEach name="Name4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onstrLst>
          <dgm:constr type="l" for="ch" forName="parTx"/>
          <dgm:constr type="w" for="ch" forName="parTx" refType="w"/>
          <dgm:constr type="t" for="ch" forName="parTx"/>
          <dgm:constr type="l" for="ch" forName="desTx"/>
          <dgm:constr type="w" for="ch" forName="desTx" refType="w" refFor="ch" refForName="parTx"/>
          <dgm:constr type="t" for="ch" forName="desTx" refType="h" refFor="ch" refForName="parTx"/>
        </dgm:constrLst>
        <dgm:ruleLst>
          <dgm:rule type="h" val="INF" fact="NaN" max="NaN"/>
        </dgm:ruleLst>
        <dgm:layoutNode name="parTx" styleLbl="alignNod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self" ptType="node"/>
          <dgm:constrLst>
            <dgm:constr type="h" refType="w" op="lte" fact="0.4"/>
            <dgm:constr type="h"/>
            <dgm:constr type="tMarg" refType="primFontSz" fact="0.32"/>
            <dgm:constr type="bMarg" refType="primFontSz" fact="0.32"/>
          </dgm:constrLst>
          <dgm:ruleLst>
            <dgm:rule type="h" val="INF" fact="NaN" max="NaN"/>
          </dgm:ruleLst>
        </dgm:layoutNode>
        <dgm:layoutNode name="desTx" styleLbl="alignAccFollow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>
            <dgm:adjLst/>
          </dgm:shape>
          <dgm:presOf axis="des" ptType="node"/>
          <dgm:constrLst>
            <dgm:constr type="secFontSz" val="65"/>
            <dgm:constr type="primFontSz" refType="secFontSz"/>
            <dgm:constr type="h"/>
            <dgm:constr type="lMarg" refType="primFontSz" fact="0.42"/>
            <dgm:constr type="tMarg" refType="primFontSz" fact="0.42"/>
            <dgm:constr type="bMarg" refType="primFontSz" fact="0.63"/>
          </dgm:constrLst>
          <dgm:ruleLst>
            <dgm:rule type="h" val="INF" fact="NaN" max="NaN"/>
          </dgm:ruleLst>
        </dgm:layoutNode>
      </dgm:layoutNode>
      <dgm:forEach name="Name5" axis="followSib" ptType="sibTrans" cnt="1">
        <dgm:layoutNode name="space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68B7421FE194081C66D0977486A7D" ma:contentTypeVersion="15" ma:contentTypeDescription="Create a new document." ma:contentTypeScope="" ma:versionID="648ae4f0364721b6f0d7026983c0d7f5">
  <xsd:schema xmlns:xsd="http://www.w3.org/2001/XMLSchema" xmlns:xs="http://www.w3.org/2001/XMLSchema" xmlns:p="http://schemas.microsoft.com/office/2006/metadata/properties" xmlns:ns1="http://schemas.microsoft.com/sharepoint/v3" xmlns:ns3="ea8f465c-e596-4c39-912f-12984fb01a4a" xmlns:ns4="a0e9f2ee-2af8-4066-92dc-d14fc3e82e96" targetNamespace="http://schemas.microsoft.com/office/2006/metadata/properties" ma:root="true" ma:fieldsID="345adf9364ed04a04d5798f89279200c" ns1:_="" ns3:_="" ns4:_="">
    <xsd:import namespace="http://schemas.microsoft.com/sharepoint/v3"/>
    <xsd:import namespace="ea8f465c-e596-4c39-912f-12984fb01a4a"/>
    <xsd:import namespace="a0e9f2ee-2af8-4066-92dc-d14fc3e82e9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1:_ip_UnifiedCompliancePolicyProperties" minOccurs="0"/>
                <xsd:element ref="ns1:_ip_UnifiedCompliancePolicyUIAc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f465c-e596-4c39-912f-12984fb01a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9f2ee-2af8-4066-92dc-d14fc3e82e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021AA1-9B8F-4BC3-9F0E-872DC316D3B7}">
  <ds:schemaRefs>
    <ds:schemaRef ds:uri="http://schemas.microsoft.com/office/2006/documentManagement/types"/>
    <ds:schemaRef ds:uri="http://schemas.openxmlformats.org/package/2006/metadata/core-properties"/>
    <ds:schemaRef ds:uri="http://schemas.microsoft.com/sharepoint/v3"/>
    <ds:schemaRef ds:uri="http://purl.org/dc/elements/1.1/"/>
    <ds:schemaRef ds:uri="ea8f465c-e596-4c39-912f-12984fb01a4a"/>
    <ds:schemaRef ds:uri="http://purl.org/dc/dcmitype/"/>
    <ds:schemaRef ds:uri="http://www.w3.org/XML/1998/namespace"/>
    <ds:schemaRef ds:uri="a0e9f2ee-2af8-4066-92dc-d14fc3e82e96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D71496E-04F1-40E6-BD19-622CB9B2BA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EE590A-B1FB-4074-89E4-731F5536F1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a8f465c-e596-4c39-912f-12984fb01a4a"/>
    <ds:schemaRef ds:uri="a0e9f2ee-2af8-4066-92dc-d14fc3e82e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Hinshaw</dc:creator>
  <cp:keywords/>
  <dc:description/>
  <cp:lastModifiedBy>Stephanie Hinshaw</cp:lastModifiedBy>
  <cp:revision>5</cp:revision>
  <dcterms:created xsi:type="dcterms:W3CDTF">2019-09-29T23:31:00Z</dcterms:created>
  <dcterms:modified xsi:type="dcterms:W3CDTF">2020-06-02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68B7421FE194081C66D0977486A7D</vt:lpwstr>
  </property>
</Properties>
</file>